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66E79" w14:textId="77777777" w:rsidR="00AE643D" w:rsidRDefault="00AE643D" w:rsidP="00636BC5">
      <w:pPr>
        <w:jc w:val="center"/>
        <w:rPr>
          <w:b/>
          <w:bCs/>
          <w:sz w:val="72"/>
          <w:szCs w:val="72"/>
        </w:rPr>
      </w:pPr>
    </w:p>
    <w:p w14:paraId="49373822" w14:textId="5A26A14A" w:rsidR="00636BC5" w:rsidRDefault="0097793A" w:rsidP="00636BC5">
      <w:pPr>
        <w:jc w:val="center"/>
        <w:rPr>
          <w:b/>
          <w:bCs/>
          <w:sz w:val="72"/>
          <w:szCs w:val="72"/>
        </w:rPr>
      </w:pPr>
      <w:r>
        <w:rPr>
          <w:b/>
          <w:bCs/>
          <w:sz w:val="72"/>
          <w:szCs w:val="72"/>
        </w:rPr>
        <w:t>Ecomap</w:t>
      </w:r>
      <w:r w:rsidR="00636BC5" w:rsidRPr="00636BC5">
        <w:rPr>
          <w:b/>
          <w:bCs/>
          <w:sz w:val="72"/>
          <w:szCs w:val="72"/>
        </w:rPr>
        <w:t xml:space="preserve"> Template</w:t>
      </w:r>
    </w:p>
    <w:p w14:paraId="77E4284B" w14:textId="151F2564" w:rsidR="00A21E2B" w:rsidRDefault="00AA280F" w:rsidP="00636BC5">
      <w:pPr>
        <w:jc w:val="center"/>
        <w:rPr>
          <w:sz w:val="24"/>
          <w:szCs w:val="24"/>
        </w:rPr>
      </w:pPr>
      <w:r>
        <w:rPr>
          <w:sz w:val="24"/>
          <w:szCs w:val="24"/>
        </w:rPr>
        <w:t>Edit the lines in the template using these reference lines</w:t>
      </w:r>
      <w:r w:rsidR="00453430">
        <w:rPr>
          <w:sz w:val="24"/>
          <w:szCs w:val="24"/>
        </w:rPr>
        <w:t xml:space="preserve"> to use to show relationship connection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37"/>
        <w:gridCol w:w="2337"/>
        <w:gridCol w:w="2338"/>
      </w:tblGrid>
      <w:tr w:rsidR="00453430" w14:paraId="44273E34" w14:textId="77777777" w:rsidTr="00453430">
        <w:trPr>
          <w:jc w:val="center"/>
        </w:trPr>
        <w:tc>
          <w:tcPr>
            <w:tcW w:w="2337" w:type="dxa"/>
          </w:tcPr>
          <w:p w14:paraId="7670492C" w14:textId="77777777" w:rsidR="00453430" w:rsidRDefault="00453430" w:rsidP="002923F0">
            <w:pPr>
              <w:tabs>
                <w:tab w:val="left" w:pos="2340"/>
              </w:tabs>
              <w:jc w:val="center"/>
            </w:pPr>
            <w:r>
              <w:t>Positive</w:t>
            </w:r>
          </w:p>
        </w:tc>
        <w:tc>
          <w:tcPr>
            <w:tcW w:w="2337" w:type="dxa"/>
          </w:tcPr>
          <w:p w14:paraId="4CB4055C" w14:textId="77777777" w:rsidR="00453430" w:rsidRDefault="00453430" w:rsidP="002923F0">
            <w:pPr>
              <w:tabs>
                <w:tab w:val="left" w:pos="2340"/>
              </w:tabs>
              <w:jc w:val="center"/>
            </w:pPr>
            <w:r>
              <w:t>Tenuous/Weak</w:t>
            </w:r>
          </w:p>
        </w:tc>
        <w:tc>
          <w:tcPr>
            <w:tcW w:w="2338" w:type="dxa"/>
          </w:tcPr>
          <w:p w14:paraId="313E7550" w14:textId="77777777" w:rsidR="00453430" w:rsidRDefault="00453430" w:rsidP="002923F0">
            <w:pPr>
              <w:tabs>
                <w:tab w:val="left" w:pos="2340"/>
              </w:tabs>
              <w:jc w:val="center"/>
            </w:pPr>
            <w:r>
              <w:t>Stressful</w:t>
            </w:r>
          </w:p>
        </w:tc>
      </w:tr>
      <w:tr w:rsidR="00453430" w14:paraId="4FB073B9" w14:textId="77777777" w:rsidTr="00453430">
        <w:trPr>
          <w:jc w:val="center"/>
        </w:trPr>
        <w:tc>
          <w:tcPr>
            <w:tcW w:w="2337" w:type="dxa"/>
          </w:tcPr>
          <w:p w14:paraId="308A16F3" w14:textId="77777777" w:rsidR="00453430" w:rsidRPr="00F10A72" w:rsidRDefault="00453430" w:rsidP="002923F0">
            <w:pPr>
              <w:tabs>
                <w:tab w:val="left" w:pos="2340"/>
              </w:tabs>
              <w:jc w:val="center"/>
              <w:rPr>
                <w:color w:val="44546A" w:themeColor="text2"/>
              </w:rPr>
            </w:pPr>
            <w:r w:rsidRPr="00F10A72">
              <w:rPr>
                <w:noProof/>
                <w:color w:val="44546A" w:themeColor="text2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3F5454F4" wp14:editId="5C83C766">
                      <wp:simplePos x="0" y="0"/>
                      <wp:positionH relativeFrom="column">
                        <wp:posOffset>118745</wp:posOffset>
                      </wp:positionH>
                      <wp:positionV relativeFrom="paragraph">
                        <wp:posOffset>84455</wp:posOffset>
                      </wp:positionV>
                      <wp:extent cx="1066800" cy="0"/>
                      <wp:effectExtent l="0" t="0" r="0" b="0"/>
                      <wp:wrapNone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066800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accent3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46A27179" id="Straight Connector 8" o:spid="_x0000_s1026" style="position:absolute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.35pt,6.65pt" to="93.35pt,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" strokecolor="#11b759 [2406]" strokeweight="1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2337" w:type="dxa"/>
          </w:tcPr>
          <w:p w14:paraId="3C9F3BBF" w14:textId="77777777" w:rsidR="00453430" w:rsidRDefault="00453430" w:rsidP="002923F0">
            <w:pPr>
              <w:tabs>
                <w:tab w:val="left" w:pos="2340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75C9FBBA" wp14:editId="24B247A1">
                      <wp:simplePos x="0" y="0"/>
                      <wp:positionH relativeFrom="column">
                        <wp:posOffset>168069</wp:posOffset>
                      </wp:positionH>
                      <wp:positionV relativeFrom="paragraph">
                        <wp:posOffset>84455</wp:posOffset>
                      </wp:positionV>
                      <wp:extent cx="1069848" cy="0"/>
                      <wp:effectExtent l="0" t="0" r="0" b="0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069848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accent6"/>
                                </a:solidFill>
                                <a:prstDash val="sys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7B452AE4" id="Straight Connector 9" o:spid="_x0000_s1026" style="position:absolute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3.25pt,6.65pt" to="97.5pt,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" strokecolor="#ffc000 [3209]" strokeweight="1.5pt">
                      <v:stroke dashstyle="3 1" joinstyle="miter"/>
                    </v:line>
                  </w:pict>
                </mc:Fallback>
              </mc:AlternateContent>
            </w:r>
          </w:p>
        </w:tc>
        <w:tc>
          <w:tcPr>
            <w:tcW w:w="2338" w:type="dxa"/>
          </w:tcPr>
          <w:p w14:paraId="43C3F590" w14:textId="0073731D" w:rsidR="00453430" w:rsidRDefault="00453430" w:rsidP="002923F0">
            <w:pPr>
              <w:tabs>
                <w:tab w:val="left" w:pos="2340"/>
              </w:tabs>
              <w:jc w:val="center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86912" behindDoc="0" locked="0" layoutInCell="1" allowOverlap="1" wp14:anchorId="69337167" wp14:editId="5B8094DA">
                      <wp:simplePos x="0" y="0"/>
                      <wp:positionH relativeFrom="column">
                        <wp:posOffset>151988</wp:posOffset>
                      </wp:positionH>
                      <wp:positionV relativeFrom="paragraph">
                        <wp:posOffset>11415</wp:posOffset>
                      </wp:positionV>
                      <wp:extent cx="1069848" cy="148479"/>
                      <wp:effectExtent l="0" t="0" r="35560" b="23495"/>
                      <wp:wrapNone/>
                      <wp:docPr id="10" name="Group 1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069848" cy="148479"/>
                                <a:chOff x="0" y="0"/>
                                <a:chExt cx="1069848" cy="148479"/>
                              </a:xfrm>
                            </wpg:grpSpPr>
                            <wps:wsp>
                              <wps:cNvPr id="12" name="Straight Connector 12"/>
                              <wps:cNvCnPr/>
                              <wps:spPr>
                                <a:xfrm>
                                  <a:off x="0" y="71505"/>
                                  <a:ext cx="1069848" cy="0"/>
                                </a:xfrm>
                                <a:prstGeom prst="line">
                                  <a:avLst/>
                                </a:prstGeom>
                                <a:ln w="19050"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g:grpSp>
                              <wpg:cNvPr id="41" name="Group 41"/>
                              <wpg:cNvGrpSpPr/>
                              <wpg:grpSpPr>
                                <a:xfrm>
                                  <a:off x="78005" y="0"/>
                                  <a:ext cx="268605" cy="144145"/>
                                  <a:chOff x="0" y="0"/>
                                  <a:chExt cx="268687" cy="144407"/>
                                </a:xfrm>
                              </wpg:grpSpPr>
                              <wps:wsp>
                                <wps:cNvPr id="42" name="Straight Connector 42"/>
                                <wps:cNvCnPr/>
                                <wps:spPr>
                                  <a:xfrm>
                                    <a:off x="0" y="0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43" name="Straight Connector 43"/>
                                <wps:cNvCnPr/>
                                <wps:spPr>
                                  <a:xfrm>
                                    <a:off x="67172" y="0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48" name="Straight Connector 48"/>
                                <wps:cNvCnPr/>
                                <wps:spPr>
                                  <a:xfrm>
                                    <a:off x="134343" y="2167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49" name="Straight Connector 49"/>
                                <wps:cNvCnPr/>
                                <wps:spPr>
                                  <a:xfrm>
                                    <a:off x="199348" y="2167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55" name="Straight Connector 55"/>
                                <wps:cNvCnPr/>
                                <wps:spPr>
                                  <a:xfrm>
                                    <a:off x="268687" y="2167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g:grpSp>
                              <wpg:cNvPr id="56" name="Group 56"/>
                              <wpg:cNvGrpSpPr/>
                              <wpg:grpSpPr>
                                <a:xfrm>
                                  <a:off x="413863" y="2167"/>
                                  <a:ext cx="268605" cy="144145"/>
                                  <a:chOff x="0" y="0"/>
                                  <a:chExt cx="268687" cy="144407"/>
                                </a:xfrm>
                              </wpg:grpSpPr>
                              <wps:wsp>
                                <wps:cNvPr id="57" name="Straight Connector 57"/>
                                <wps:cNvCnPr/>
                                <wps:spPr>
                                  <a:xfrm>
                                    <a:off x="0" y="0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58" name="Straight Connector 58"/>
                                <wps:cNvCnPr/>
                                <wps:spPr>
                                  <a:xfrm>
                                    <a:off x="67172" y="0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59" name="Straight Connector 59"/>
                                <wps:cNvCnPr/>
                                <wps:spPr>
                                  <a:xfrm>
                                    <a:off x="134343" y="2167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60" name="Straight Connector 60"/>
                                <wps:cNvCnPr/>
                                <wps:spPr>
                                  <a:xfrm>
                                    <a:off x="199348" y="2167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61" name="Straight Connector 61"/>
                                <wps:cNvCnPr/>
                                <wps:spPr>
                                  <a:xfrm>
                                    <a:off x="268687" y="2167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g:grpSp>
                              <wpg:cNvPr id="62" name="Group 62"/>
                              <wpg:cNvGrpSpPr/>
                              <wpg:grpSpPr>
                                <a:xfrm>
                                  <a:off x="745387" y="4334"/>
                                  <a:ext cx="268605" cy="144145"/>
                                  <a:chOff x="0" y="0"/>
                                  <a:chExt cx="268687" cy="144407"/>
                                </a:xfrm>
                              </wpg:grpSpPr>
                              <wps:wsp>
                                <wps:cNvPr id="63" name="Straight Connector 63"/>
                                <wps:cNvCnPr/>
                                <wps:spPr>
                                  <a:xfrm>
                                    <a:off x="0" y="0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64" name="Straight Connector 64"/>
                                <wps:cNvCnPr/>
                                <wps:spPr>
                                  <a:xfrm>
                                    <a:off x="67172" y="0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65" name="Straight Connector 65"/>
                                <wps:cNvCnPr/>
                                <wps:spPr>
                                  <a:xfrm>
                                    <a:off x="134343" y="2167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66" name="Straight Connector 66"/>
                                <wps:cNvCnPr/>
                                <wps:spPr>
                                  <a:xfrm>
                                    <a:off x="199348" y="2167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67" name="Straight Connector 67"/>
                                <wps:cNvCnPr/>
                                <wps:spPr>
                                  <a:xfrm>
                                    <a:off x="268687" y="2167"/>
                                    <a:ext cx="0" cy="1422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8908E13" id="Group 10" o:spid="_x0000_s1026" style="position:absolute;margin-left:11.95pt;margin-top:.9pt;width:84.25pt;height:11.7pt;z-index:251686912" coordsize="10698,14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">
                      <v:line id="Straight Connector 12" o:spid="_x0000_s1027" style="position:absolute;visibility:visible;mso-wrap-style:square" from="0,715" to="10698,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" strokecolor="red" strokeweight="1.5pt">
                        <v:stroke joinstyle="miter"/>
                      </v:line>
                      <v:group id="Group 41" o:spid="_x0000_s1028" style="position:absolute;left:780;width:2686;height:1441" coordsize="268687,144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">
                        <v:line id="Straight Connector 42" o:spid="_x0000_s1029" style="position:absolute;visibility:visible;mso-wrap-style:square" from="0,0" to="0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" strokecolor="red" strokeweight="1.5pt">
                          <v:stroke joinstyle="miter"/>
                        </v:line>
                        <v:line id="Straight Connector 43" o:spid="_x0000_s1030" style="position:absolute;visibility:visible;mso-wrap-style:square" from="67172,0" to="67172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" strokecolor="red" strokeweight="1.5pt">
                          <v:stroke joinstyle="miter"/>
                        </v:line>
                        <v:line id="Straight Connector 48" o:spid="_x0000_s1031" style="position:absolute;visibility:visible;mso-wrap-style:square" from="134343,2167" to="134343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" strokecolor="red" strokeweight="1.5pt">
                          <v:stroke joinstyle="miter"/>
                        </v:line>
                        <v:line id="Straight Connector 49" o:spid="_x0000_s1032" style="position:absolute;visibility:visible;mso-wrap-style:square" from="199348,2167" to="199348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" strokecolor="red" strokeweight="1.5pt">
                          <v:stroke joinstyle="miter"/>
                        </v:line>
                        <v:line id="Straight Connector 55" o:spid="_x0000_s1033" style="position:absolute;visibility:visible;mso-wrap-style:square" from="268687,2167" to="268687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" strokecolor="red" strokeweight="1.5pt">
                          <v:stroke joinstyle="miter"/>
                        </v:line>
                      </v:group>
                      <v:group id="Group 56" o:spid="_x0000_s1034" style="position:absolute;left:4138;top:21;width:2686;height:1442" coordsize="268687,144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kY1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">
                        <v:line id="Straight Connector 57" o:spid="_x0000_s1035" style="position:absolute;visibility:visible;mso-wrap-style:square" from="0,0" to="0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" strokecolor="red" strokeweight="1.5pt">
                          <v:stroke joinstyle="miter"/>
                        </v:line>
                        <v:line id="Straight Connector 58" o:spid="_x0000_s1036" style="position:absolute;visibility:visible;mso-wrap-style:square" from="67172,0" to="67172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" strokecolor="red" strokeweight="1.5pt">
                          <v:stroke joinstyle="miter"/>
                        </v:line>
                        <v:line id="Straight Connector 59" o:spid="_x0000_s1037" style="position:absolute;visibility:visible;mso-wrap-style:square" from="134343,2167" to="134343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" strokecolor="red" strokeweight="1.5pt">
                          <v:stroke joinstyle="miter"/>
                        </v:line>
                        <v:line id="Straight Connector 60" o:spid="_x0000_s1038" style="position:absolute;visibility:visible;mso-wrap-style:square" from="199348,2167" to="199348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" strokecolor="red" strokeweight="1.5pt">
                          <v:stroke joinstyle="miter"/>
                        </v:line>
                        <v:line id="Straight Connector 61" o:spid="_x0000_s1039" style="position:absolute;visibility:visible;mso-wrap-style:square" from="268687,2167" to="268687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" strokecolor="red" strokeweight="1.5pt">
                          <v:stroke joinstyle="miter"/>
                        </v:line>
                      </v:group>
                      <v:group id="Group 62" o:spid="_x0000_s1040" style="position:absolute;left:7453;top:43;width:2686;height:1441" coordsize="268687,144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YqL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cgbPL+EHyO0/AAAA//8DAFBLAQItABQABgAIAAAAIQDb4fbL7gAAAIUBAAATAAAAAAAAAAAA&#10;AAAAAAAAAABbQ29udGVudF9UeXBlc10ueG1sUEsBAi0AFAAGAAgAAAAhAFr0LFu/AAAAFQEAAAsA&#10;AAAAAAAAAAAAAAAAHwEAAF9yZWxzLy5yZWxzUEsBAi0AFAAGAAgAAAAhACqliovEAAAA2wAAAA8A&#10;AAAAAAAAAAAAAAAABwIAAGRycy9kb3ducmV2LnhtbFBLBQYAAAAAAwADALcAAAD4AgAAAAA=&#10;">
                        <v:line id="Straight Connector 63" o:spid="_x0000_s1041" style="position:absolute;visibility:visible;mso-wrap-style:square" from="0,0" to="0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" strokecolor="red" strokeweight="1.5pt">
                          <v:stroke joinstyle="miter"/>
                        </v:line>
                        <v:line id="Straight Connector 64" o:spid="_x0000_s1042" style="position:absolute;visibility:visible;mso-wrap-style:square" from="67172,0" to="67172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" strokecolor="red" strokeweight="1.5pt">
                          <v:stroke joinstyle="miter"/>
                        </v:line>
                        <v:line id="Straight Connector 65" o:spid="_x0000_s1043" style="position:absolute;visibility:visible;mso-wrap-style:square" from="134343,2167" to="134343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" strokecolor="red" strokeweight="1.5pt">
                          <v:stroke joinstyle="miter"/>
                        </v:line>
                        <v:line id="Straight Connector 66" o:spid="_x0000_s1044" style="position:absolute;visibility:visible;mso-wrap-style:square" from="199348,2167" to="199348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" strokecolor="red" strokeweight="1.5pt">
                          <v:stroke joinstyle="miter"/>
                        </v:line>
                        <v:line id="Straight Connector 67" o:spid="_x0000_s1045" style="position:absolute;visibility:visible;mso-wrap-style:square" from="268687,2167" to="268687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" strokecolor="red" strokeweight="1.5pt">
                          <v:stroke joinstyle="miter"/>
                        </v:line>
                      </v:group>
                    </v:group>
                  </w:pict>
                </mc:Fallback>
              </mc:AlternateContent>
            </w:r>
          </w:p>
        </w:tc>
      </w:tr>
    </w:tbl>
    <w:p w14:paraId="0B2D093E" w14:textId="77777777" w:rsidR="00083AE7" w:rsidRPr="003029D5" w:rsidRDefault="00083AE7" w:rsidP="003029D5">
      <w:pPr>
        <w:spacing w:after="0"/>
        <w:rPr>
          <w:sz w:val="16"/>
          <w:szCs w:val="16"/>
        </w:rPr>
      </w:pPr>
    </w:p>
    <w:p w14:paraId="09484056" w14:textId="7A5A6586" w:rsidR="00453430" w:rsidRPr="00A21E2B" w:rsidRDefault="00453430" w:rsidP="003029D5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Arrows can be used if desired to show the flow of resources or energy between the connections and the individual or family.</w:t>
      </w:r>
      <w:r w:rsidR="003029D5">
        <w:rPr>
          <w:sz w:val="24"/>
          <w:szCs w:val="24"/>
        </w:rPr>
        <w:t xml:space="preserve"> Edit text inside the circles for your needs.</w:t>
      </w:r>
    </w:p>
    <w:p w14:paraId="25D8AD36" w14:textId="3D22D990" w:rsidR="00636BC5" w:rsidRDefault="00636BC5"/>
    <w:p w14:paraId="45AF58C5" w14:textId="6295FA6C" w:rsidR="00361BD9" w:rsidRDefault="00F4631D">
      <w:r>
        <w:rPr>
          <w:noProof/>
        </w:rPr>
        <mc:AlternateContent>
          <mc:Choice Requires="wpg">
            <w:drawing>
              <wp:anchor distT="0" distB="0" distL="114300" distR="114300" simplePos="0" relativeHeight="251744256" behindDoc="0" locked="0" layoutInCell="1" allowOverlap="1" wp14:anchorId="5E7AE3AA" wp14:editId="6EA392C6">
                <wp:simplePos x="0" y="0"/>
                <wp:positionH relativeFrom="column">
                  <wp:posOffset>952500</wp:posOffset>
                </wp:positionH>
                <wp:positionV relativeFrom="paragraph">
                  <wp:posOffset>117475</wp:posOffset>
                </wp:positionV>
                <wp:extent cx="4959386" cy="4622956"/>
                <wp:effectExtent l="0" t="0" r="12700" b="25400"/>
                <wp:wrapNone/>
                <wp:docPr id="113" name="Group 1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59386" cy="4622956"/>
                          <a:chOff x="0" y="0"/>
                          <a:chExt cx="4959386" cy="4622956"/>
                        </a:xfrm>
                      </wpg:grpSpPr>
                      <wps:wsp>
                        <wps:cNvPr id="102" name="Straight Connector 102"/>
                        <wps:cNvCnPr/>
                        <wps:spPr>
                          <a:xfrm flipH="1" flipV="1">
                            <a:off x="1380226" y="1242204"/>
                            <a:ext cx="509270" cy="50927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2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3" name="Straight Connector 103"/>
                        <wps:cNvCnPr/>
                        <wps:spPr>
                          <a:xfrm flipH="1" flipV="1">
                            <a:off x="940279" y="1837426"/>
                            <a:ext cx="793750" cy="431165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2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4" name="Straight Connector 104"/>
                        <wps:cNvCnPr/>
                        <wps:spPr>
                          <a:xfrm flipH="1">
                            <a:off x="1380226" y="2415396"/>
                            <a:ext cx="501015" cy="172085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2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5" name="Straight Connector 105"/>
                        <wps:cNvCnPr/>
                        <wps:spPr>
                          <a:xfrm flipH="1">
                            <a:off x="1224951" y="2941607"/>
                            <a:ext cx="759460" cy="551815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2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6" name="Straight Connector 106"/>
                        <wps:cNvCnPr/>
                        <wps:spPr>
                          <a:xfrm flipH="1">
                            <a:off x="2173856" y="3105509"/>
                            <a:ext cx="163830" cy="45720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2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7" name="Straight Connector 107"/>
                        <wps:cNvCnPr/>
                        <wps:spPr>
                          <a:xfrm>
                            <a:off x="2863969" y="3114136"/>
                            <a:ext cx="379095" cy="68707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2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8" name="Straight Connector 108"/>
                        <wps:cNvCnPr/>
                        <wps:spPr>
                          <a:xfrm>
                            <a:off x="3347049" y="2751826"/>
                            <a:ext cx="501650" cy="30734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2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9" name="Straight Connector 109"/>
                        <wps:cNvCnPr/>
                        <wps:spPr>
                          <a:xfrm flipV="1">
                            <a:off x="3485071" y="2044460"/>
                            <a:ext cx="343535" cy="128905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2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0" name="Straight Connector 110"/>
                        <wps:cNvCnPr/>
                        <wps:spPr>
                          <a:xfrm flipV="1">
                            <a:off x="3140015" y="1130060"/>
                            <a:ext cx="1027430" cy="542925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2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1" name="Straight Connector 111"/>
                        <wps:cNvCnPr/>
                        <wps:spPr>
                          <a:xfrm flipV="1">
                            <a:off x="2838090" y="802256"/>
                            <a:ext cx="508635" cy="741045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2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2" name="Straight Connector 112"/>
                        <wps:cNvCnPr/>
                        <wps:spPr>
                          <a:xfrm flipH="1" flipV="1">
                            <a:off x="2337758" y="1130060"/>
                            <a:ext cx="137795" cy="42164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2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7" name="Group 7"/>
                        <wpg:cNvGrpSpPr/>
                        <wpg:grpSpPr>
                          <a:xfrm>
                            <a:off x="1682151" y="1414732"/>
                            <a:ext cx="1828800" cy="1828800"/>
                            <a:chOff x="0" y="0"/>
                            <a:chExt cx="1828800" cy="1828800"/>
                          </a:xfrm>
                        </wpg:grpSpPr>
                        <wps:wsp>
                          <wps:cNvPr id="4" name="Oval 4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" name="Text Box 5"/>
                          <wps:cNvSpPr txBox="1"/>
                          <wps:spPr>
                            <a:xfrm>
                              <a:off x="419100" y="333375"/>
                              <a:ext cx="996950" cy="11620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439D54E" w14:textId="43DAA2CA" w:rsidR="000B392F" w:rsidRPr="000B392F" w:rsidRDefault="000B392F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 w:rsidRPr="000B392F">
                                  <w:rPr>
                                    <w:sz w:val="32"/>
                                    <w:szCs w:val="32"/>
                                  </w:rPr>
                                  <w:t>Individual</w:t>
                                </w:r>
                              </w:p>
                              <w:p w14:paraId="35A3FCD2" w14:textId="60C10AA6" w:rsidR="000B392F" w:rsidRDefault="000B392F" w:rsidP="000B392F">
                                <w:pPr>
                                  <w:jc w:val="center"/>
                                </w:pPr>
                                <w:r>
                                  <w:t>or</w:t>
                                </w:r>
                              </w:p>
                              <w:p w14:paraId="3E43F6D1" w14:textId="7A888053" w:rsidR="000B392F" w:rsidRPr="000B392F" w:rsidRDefault="000B392F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 w:rsidRPr="000B392F">
                                  <w:rPr>
                                    <w:sz w:val="32"/>
                                    <w:szCs w:val="32"/>
                                  </w:rPr>
                                  <w:t>Family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80" name="Group 80"/>
                        <wpg:cNvGrpSpPr/>
                        <wpg:grpSpPr>
                          <a:xfrm>
                            <a:off x="2855343" y="3631721"/>
                            <a:ext cx="991235" cy="991235"/>
                            <a:chOff x="0" y="0"/>
                            <a:chExt cx="1828800" cy="1828800"/>
                          </a:xfrm>
                        </wpg:grpSpPr>
                        <wps:wsp>
                          <wps:cNvPr id="81" name="Oval 81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2" name="Text Box 82"/>
                          <wps:cNvSpPr txBox="1"/>
                          <wps:spPr>
                            <a:xfrm>
                              <a:off x="94" y="567487"/>
                              <a:ext cx="1780766" cy="73808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F2D6DD3" w14:textId="437A17A3" w:rsidR="003029D5" w:rsidRPr="000B392F" w:rsidRDefault="003029D5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Friend #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77" name="Group 77"/>
                        <wpg:cNvGrpSpPr/>
                        <wpg:grpSpPr>
                          <a:xfrm>
                            <a:off x="3717985" y="2751826"/>
                            <a:ext cx="991235" cy="991235"/>
                            <a:chOff x="0" y="0"/>
                            <a:chExt cx="1828800" cy="1828800"/>
                          </a:xfrm>
                        </wpg:grpSpPr>
                        <wps:wsp>
                          <wps:cNvPr id="78" name="Oval 78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9" name="Text Box 79"/>
                          <wps:cNvSpPr txBox="1"/>
                          <wps:spPr>
                            <a:xfrm>
                              <a:off x="94" y="567487"/>
                              <a:ext cx="1780767" cy="73808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38E9305" w14:textId="5FB55522" w:rsidR="003029D5" w:rsidRPr="000B392F" w:rsidRDefault="003029D5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Friend #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71" name="Group 71"/>
                        <wpg:cNvGrpSpPr/>
                        <wpg:grpSpPr>
                          <a:xfrm>
                            <a:off x="3761117" y="1492370"/>
                            <a:ext cx="991235" cy="991235"/>
                            <a:chOff x="0" y="0"/>
                            <a:chExt cx="1828800" cy="1828800"/>
                          </a:xfrm>
                        </wpg:grpSpPr>
                        <wps:wsp>
                          <wps:cNvPr id="72" name="Oval 72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3" name="Text Box 73"/>
                          <wps:cNvSpPr txBox="1"/>
                          <wps:spPr>
                            <a:xfrm>
                              <a:off x="304203" y="567487"/>
                              <a:ext cx="1182101" cy="73808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E3308E1" w14:textId="62AA1DD4" w:rsidR="003029D5" w:rsidRPr="000B392F" w:rsidRDefault="003029D5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Work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68" name="Group 68"/>
                        <wpg:cNvGrpSpPr/>
                        <wpg:grpSpPr>
                          <a:xfrm>
                            <a:off x="3968151" y="483079"/>
                            <a:ext cx="991235" cy="991235"/>
                            <a:chOff x="0" y="0"/>
                            <a:chExt cx="1828800" cy="1828800"/>
                          </a:xfrm>
                        </wpg:grpSpPr>
                        <wps:wsp>
                          <wps:cNvPr id="69" name="Oval 69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0" name="Text Box 70"/>
                          <wps:cNvSpPr txBox="1"/>
                          <wps:spPr>
                            <a:xfrm>
                              <a:off x="240544" y="567487"/>
                              <a:ext cx="1358366" cy="73758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29EC2EF" w14:textId="5451E831" w:rsidR="003029D5" w:rsidRPr="000B392F" w:rsidRDefault="003029D5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School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74" name="Group 74"/>
                        <wpg:cNvGrpSpPr/>
                        <wpg:grpSpPr>
                          <a:xfrm>
                            <a:off x="2855343" y="0"/>
                            <a:ext cx="991235" cy="991235"/>
                            <a:chOff x="0" y="0"/>
                            <a:chExt cx="1828800" cy="1828800"/>
                          </a:xfrm>
                        </wpg:grpSpPr>
                        <wps:wsp>
                          <wps:cNvPr id="75" name="Oval 75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6" name="Text Box 76"/>
                          <wps:cNvSpPr txBox="1"/>
                          <wps:spPr>
                            <a:xfrm>
                              <a:off x="111174" y="567487"/>
                              <a:ext cx="1594489" cy="73808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BE0A12F" w14:textId="740AD48F" w:rsidR="003029D5" w:rsidRPr="000B392F" w:rsidRDefault="003029D5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Hobbie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95" name="Group 95"/>
                        <wpg:cNvGrpSpPr/>
                        <wpg:grpSpPr>
                          <a:xfrm>
                            <a:off x="1768415" y="345056"/>
                            <a:ext cx="991235" cy="991235"/>
                            <a:chOff x="0" y="0"/>
                            <a:chExt cx="1828800" cy="1828800"/>
                          </a:xfrm>
                        </wpg:grpSpPr>
                        <wps:wsp>
                          <wps:cNvPr id="96" name="Oval 96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7" name="Text Box 97"/>
                          <wps:cNvSpPr txBox="1"/>
                          <wps:spPr>
                            <a:xfrm>
                              <a:off x="315110" y="567487"/>
                              <a:ext cx="1163356" cy="73808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E0A0549" w14:textId="3788B725" w:rsidR="003029D5" w:rsidRPr="000B392F" w:rsidRDefault="003029D5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Clinic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99" name="Group 99"/>
                        <wpg:cNvGrpSpPr/>
                        <wpg:grpSpPr>
                          <a:xfrm>
                            <a:off x="725877" y="345056"/>
                            <a:ext cx="991235" cy="991235"/>
                            <a:chOff x="193303" y="0"/>
                            <a:chExt cx="1828799" cy="1828800"/>
                          </a:xfrm>
                        </wpg:grpSpPr>
                        <wps:wsp>
                          <wps:cNvPr id="100" name="Oval 100"/>
                          <wps:cNvSpPr/>
                          <wps:spPr>
                            <a:xfrm>
                              <a:off x="193303" y="0"/>
                              <a:ext cx="1828799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1" name="Text Box 101"/>
                          <wps:cNvSpPr txBox="1"/>
                          <wps:spPr>
                            <a:xfrm>
                              <a:off x="379440" y="567487"/>
                              <a:ext cx="1429298" cy="73808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C394DFE" w14:textId="159A5895" w:rsidR="00AA280F" w:rsidRPr="000B392F" w:rsidRDefault="00AA280F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Church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92" name="Group 92"/>
                        <wpg:cNvGrpSpPr/>
                        <wpg:grpSpPr>
                          <a:xfrm>
                            <a:off x="0" y="1121434"/>
                            <a:ext cx="1056640" cy="991235"/>
                            <a:chOff x="-63566" y="0"/>
                            <a:chExt cx="1949470" cy="1828800"/>
                          </a:xfrm>
                        </wpg:grpSpPr>
                        <wps:wsp>
                          <wps:cNvPr id="93" name="Oval 93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4" name="Text Box 94"/>
                          <wps:cNvSpPr txBox="1"/>
                          <wps:spPr>
                            <a:xfrm>
                              <a:off x="-63566" y="567487"/>
                              <a:ext cx="1949470" cy="73808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560896F" w14:textId="142455E1" w:rsidR="003029D5" w:rsidRPr="000B392F" w:rsidRDefault="003029D5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Food Bank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89" name="Group 89"/>
                        <wpg:cNvGrpSpPr/>
                        <wpg:grpSpPr>
                          <a:xfrm>
                            <a:off x="500332" y="2130724"/>
                            <a:ext cx="1021080" cy="991235"/>
                            <a:chOff x="0" y="0"/>
                            <a:chExt cx="1883957" cy="1828800"/>
                          </a:xfrm>
                        </wpg:grpSpPr>
                        <wps:wsp>
                          <wps:cNvPr id="90" name="Oval 90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1" name="Text Box 91"/>
                          <wps:cNvSpPr txBox="1"/>
                          <wps:spPr>
                            <a:xfrm>
                              <a:off x="94" y="567487"/>
                              <a:ext cx="1883863" cy="73808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0196A6D" w14:textId="4E951560" w:rsidR="003029D5" w:rsidRPr="000B392F" w:rsidRDefault="003029D5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Book Club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86" name="Group 86"/>
                        <wpg:cNvGrpSpPr/>
                        <wpg:grpSpPr>
                          <a:xfrm>
                            <a:off x="388188" y="3217653"/>
                            <a:ext cx="991235" cy="991235"/>
                            <a:chOff x="0" y="0"/>
                            <a:chExt cx="1828800" cy="1828800"/>
                          </a:xfrm>
                        </wpg:grpSpPr>
                        <wps:wsp>
                          <wps:cNvPr id="87" name="Oval 87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8" name="Text Box 88"/>
                          <wps:cNvSpPr txBox="1"/>
                          <wps:spPr>
                            <a:xfrm>
                              <a:off x="94" y="567487"/>
                              <a:ext cx="1780766" cy="73808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5BB6E37" w14:textId="527F0033" w:rsidR="003029D5" w:rsidRPr="000B392F" w:rsidRDefault="003029D5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Friend #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83" name="Group 83"/>
                        <wpg:cNvGrpSpPr/>
                        <wpg:grpSpPr>
                          <a:xfrm>
                            <a:off x="1570007" y="3502324"/>
                            <a:ext cx="991235" cy="991235"/>
                            <a:chOff x="0" y="0"/>
                            <a:chExt cx="1828800" cy="1828800"/>
                          </a:xfrm>
                        </wpg:grpSpPr>
                        <wps:wsp>
                          <wps:cNvPr id="84" name="Oval 84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5" name="Text Box 85"/>
                          <wps:cNvSpPr txBox="1"/>
                          <wps:spPr>
                            <a:xfrm>
                              <a:off x="94" y="567487"/>
                              <a:ext cx="1780766" cy="73808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5896805" w14:textId="388B8E80" w:rsidR="003029D5" w:rsidRPr="000B392F" w:rsidRDefault="003029D5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Friend #3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E7AE3AA" id="Group 113" o:spid="_x0000_s1026" style="position:absolute;margin-left:75pt;margin-top:9.25pt;width:390.5pt;height:364pt;z-index:251744256" coordsize="49593,462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">
                <v:line id="Straight Connector 102" o:spid="_x0000_s1027" style="position:absolute;flip:x y;visibility:visible;mso-wrap-style:square" from="13802,12422" to="18894,175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" strokecolor="#44546a [3215]" strokeweight="1.5pt">
                  <v:stroke joinstyle="miter"/>
                </v:line>
                <v:line id="Straight Connector 103" o:spid="_x0000_s1028" style="position:absolute;flip:x y;visibility:visible;mso-wrap-style:square" from="9402,18374" to="17340,22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" strokecolor="#44546a [3215]" strokeweight="1.5pt">
                  <v:stroke joinstyle="miter"/>
                </v:line>
                <v:line id="Straight Connector 104" o:spid="_x0000_s1029" style="position:absolute;flip:x;visibility:visible;mso-wrap-style:square" from="13802,24153" to="18812,258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" strokecolor="#44546a [3215]" strokeweight="1.5pt">
                  <v:stroke joinstyle="miter"/>
                </v:line>
                <v:line id="Straight Connector 105" o:spid="_x0000_s1030" style="position:absolute;flip:x;visibility:visible;mso-wrap-style:square" from="12249,29416" to="19844,349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" strokecolor="#44546a [3215]" strokeweight="1.5pt">
                  <v:stroke joinstyle="miter"/>
                </v:line>
                <v:line id="Straight Connector 106" o:spid="_x0000_s1031" style="position:absolute;flip:x;visibility:visible;mso-wrap-style:square" from="21738,31055" to="23376,356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" strokecolor="#44546a [3215]" strokeweight="1.5pt">
                  <v:stroke joinstyle="miter"/>
                </v:line>
                <v:line id="Straight Connector 107" o:spid="_x0000_s1032" style="position:absolute;visibility:visible;mso-wrap-style:square" from="28639,31141" to="32430,380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" strokecolor="#44546a [3215]" strokeweight="1.5pt">
                  <v:stroke joinstyle="miter"/>
                </v:line>
                <v:line id="Straight Connector 108" o:spid="_x0000_s1033" style="position:absolute;visibility:visible;mso-wrap-style:square" from="33470,27518" to="38486,305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" strokecolor="#44546a [3215]" strokeweight="1.5pt">
                  <v:stroke joinstyle="miter"/>
                </v:line>
                <v:line id="Straight Connector 109" o:spid="_x0000_s1034" style="position:absolute;flip:y;visibility:visible;mso-wrap-style:square" from="34850,20444" to="38286,217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" strokecolor="#44546a [3215]" strokeweight="1.5pt">
                  <v:stroke joinstyle="miter"/>
                </v:line>
                <v:line id="Straight Connector 110" o:spid="_x0000_s1035" style="position:absolute;flip:y;visibility:visible;mso-wrap-style:square" from="31400,11300" to="41674,167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" strokecolor="#44546a [3215]" strokeweight="1.5pt">
                  <v:stroke joinstyle="miter"/>
                </v:line>
                <v:line id="Straight Connector 111" o:spid="_x0000_s1036" style="position:absolute;flip:y;visibility:visible;mso-wrap-style:square" from="28380,8022" to="33467,154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" strokecolor="#44546a [3215]" strokeweight="1.5pt">
                  <v:stroke joinstyle="miter"/>
                </v:line>
                <v:line id="Straight Connector 112" o:spid="_x0000_s1037" style="position:absolute;flip:x y;visibility:visible;mso-wrap-style:square" from="23377,11300" to="24755,155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" strokecolor="#44546a [3215]" strokeweight="1.5pt">
                  <v:stroke joinstyle="miter"/>
                </v:line>
                <v:group id="Group 7" o:spid="_x0000_s1038" style="position:absolute;left:16821;top:14147;width:18288;height:18288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oval id="Oval 4" o:spid="_x0000_s1039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" fillcolor="white [3212]" strokecolor="#44546a [3215]" strokeweight="1.5pt">
                    <v:stroke joinstyle="miter"/>
                  </v:oval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5" o:spid="_x0000_s1040" type="#_x0000_t202" style="position:absolute;left:4191;top:3333;width:9969;height:1162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" filled="f" stroked="f" strokeweight=".5pt">
                    <v:textbox>
                      <w:txbxContent>
                        <w:p w14:paraId="1439D54E" w14:textId="43DAA2CA" w:rsidR="000B392F" w:rsidRPr="000B392F" w:rsidRDefault="000B392F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 w:rsidRPr="000B392F">
                            <w:rPr>
                              <w:sz w:val="32"/>
                              <w:szCs w:val="32"/>
                            </w:rPr>
                            <w:t>Individual</w:t>
                          </w:r>
                        </w:p>
                        <w:p w14:paraId="35A3FCD2" w14:textId="60C10AA6" w:rsidR="000B392F" w:rsidRDefault="000B392F" w:rsidP="000B392F">
                          <w:pPr>
                            <w:jc w:val="center"/>
                          </w:pPr>
                          <w:r>
                            <w:t>or</w:t>
                          </w:r>
                        </w:p>
                        <w:p w14:paraId="3E43F6D1" w14:textId="7A888053" w:rsidR="000B392F" w:rsidRPr="000B392F" w:rsidRDefault="000B392F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 w:rsidRPr="000B392F">
                            <w:rPr>
                              <w:sz w:val="32"/>
                              <w:szCs w:val="32"/>
                            </w:rPr>
                            <w:t>Family</w:t>
                          </w:r>
                        </w:p>
                      </w:txbxContent>
                    </v:textbox>
                  </v:shape>
                </v:group>
                <v:group id="Group 80" o:spid="_x0000_s1041" style="position:absolute;left:28553;top:36317;width:9912;height:9912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">
                  <v:oval id="Oval 81" o:spid="_x0000_s1042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" fillcolor="white [3212]" strokecolor="#44546a [3215]" strokeweight="1.5pt">
                    <v:stroke joinstyle="miter"/>
                  </v:oval>
                  <v:shape id="Text Box 82" o:spid="_x0000_s1043" type="#_x0000_t202" style="position:absolute;top:5674;width:17808;height:73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" filled="f" stroked="f" strokeweight=".5pt">
                    <v:textbox>
                      <w:txbxContent>
                        <w:p w14:paraId="5F2D6DD3" w14:textId="437A17A3" w:rsidR="003029D5" w:rsidRPr="000B392F" w:rsidRDefault="003029D5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Friend #2</w:t>
                          </w:r>
                        </w:p>
                      </w:txbxContent>
                    </v:textbox>
                  </v:shape>
                </v:group>
                <v:group id="Group 77" o:spid="_x0000_s1044" style="position:absolute;left:37179;top:27518;width:9913;height:9912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">
                  <v:oval id="Oval 78" o:spid="_x0000_s1045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" fillcolor="white [3212]" strokecolor="#44546a [3215]" strokeweight="1.5pt">
                    <v:stroke joinstyle="miter"/>
                  </v:oval>
                  <v:shape id="Text Box 79" o:spid="_x0000_s1046" type="#_x0000_t202" style="position:absolute;top:5674;width:17808;height:73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" filled="f" stroked="f" strokeweight=".5pt">
                    <v:textbox>
                      <w:txbxContent>
                        <w:p w14:paraId="138E9305" w14:textId="5FB55522" w:rsidR="003029D5" w:rsidRPr="000B392F" w:rsidRDefault="003029D5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Friend #1</w:t>
                          </w:r>
                        </w:p>
                      </w:txbxContent>
                    </v:textbox>
                  </v:shape>
                </v:group>
                <v:group id="Group 71" o:spid="_x0000_s1047" style="position:absolute;left:37611;top:14923;width:9912;height:9913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oIhxQAAANs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">
                  <v:oval id="Oval 72" o:spid="_x0000_s1048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" fillcolor="white [3212]" strokecolor="#44546a [3215]" strokeweight="1.5pt">
                    <v:stroke joinstyle="miter"/>
                  </v:oval>
                  <v:shape id="Text Box 73" o:spid="_x0000_s1049" type="#_x0000_t202" style="position:absolute;left:3042;top:5674;width:11821;height:73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" filled="f" stroked="f" strokeweight=".5pt">
                    <v:textbox>
                      <w:txbxContent>
                        <w:p w14:paraId="5E3308E1" w14:textId="62AA1DD4" w:rsidR="003029D5" w:rsidRPr="000B392F" w:rsidRDefault="003029D5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Work</w:t>
                          </w:r>
                        </w:p>
                      </w:txbxContent>
                    </v:textbox>
                  </v:shape>
                </v:group>
                <v:group id="Group 68" o:spid="_x0000_s1050" style="position:absolute;left:39681;top:4830;width:9912;height:9913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">
                  <v:oval id="Oval 69" o:spid="_x0000_s1051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" fillcolor="white [3212]" strokecolor="#44546a [3215]" strokeweight="1.5pt">
                    <v:stroke joinstyle="miter"/>
                  </v:oval>
                  <v:shape id="Text Box 70" o:spid="_x0000_s1052" type="#_x0000_t202" style="position:absolute;left:2405;top:5674;width:13584;height:73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" filled="f" stroked="f" strokeweight=".5pt">
                    <v:textbox>
                      <w:txbxContent>
                        <w:p w14:paraId="029EC2EF" w14:textId="5451E831" w:rsidR="003029D5" w:rsidRPr="000B392F" w:rsidRDefault="003029D5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School</w:t>
                          </w:r>
                        </w:p>
                      </w:txbxContent>
                    </v:textbox>
                  </v:shape>
                </v:group>
                <v:group id="Group 74" o:spid="_x0000_s1053" style="position:absolute;left:28553;width:9912;height:9912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2SG5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jB/g98v4QfI1Q8AAAD//wMAUEsBAi0AFAAGAAgAAAAhANvh9svuAAAAhQEAABMAAAAAAAAA&#10;AAAAAAAAAAAAAFtDb250ZW50X1R5cGVzXS54bWxQSwECLQAUAAYACAAAACEAWvQsW78AAAAVAQAA&#10;CwAAAAAAAAAAAAAAAAAfAQAAX3JlbHMvLnJlbHNQSwECLQAUAAYACAAAACEAT9khucYAAADbAAAA&#10;DwAAAAAAAAAAAAAAAAAHAgAAZHJzL2Rvd25yZXYueG1sUEsFBgAAAAADAAMAtwAAAPoCAAAAAA==&#10;">
                  <v:oval id="Oval 75" o:spid="_x0000_s1054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" fillcolor="white [3212]" strokecolor="#44546a [3215]" strokeweight="1.5pt">
                    <v:stroke joinstyle="miter"/>
                  </v:oval>
                  <v:shape id="Text Box 76" o:spid="_x0000_s1055" type="#_x0000_t202" style="position:absolute;left:1111;top:5674;width:15945;height:73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" filled="f" stroked="f" strokeweight=".5pt">
                    <v:textbox>
                      <w:txbxContent>
                        <w:p w14:paraId="3BE0A12F" w14:textId="740AD48F" w:rsidR="003029D5" w:rsidRPr="000B392F" w:rsidRDefault="003029D5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Hobbies</w:t>
                          </w:r>
                        </w:p>
                      </w:txbxContent>
                    </v:textbox>
                  </v:shape>
                </v:group>
                <v:group id="Group 95" o:spid="_x0000_s1056" style="position:absolute;left:17684;top:3450;width:9912;height:9912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">
                  <v:oval id="Oval 96" o:spid="_x0000_s1057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" fillcolor="white [3212]" strokecolor="#44546a [3215]" strokeweight="1.5pt">
                    <v:stroke joinstyle="miter"/>
                  </v:oval>
                  <v:shape id="Text Box 97" o:spid="_x0000_s1058" type="#_x0000_t202" style="position:absolute;left:3151;top:5674;width:11633;height:73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" filled="f" stroked="f" strokeweight=".5pt">
                    <v:textbox>
                      <w:txbxContent>
                        <w:p w14:paraId="5E0A0549" w14:textId="3788B725" w:rsidR="003029D5" w:rsidRPr="000B392F" w:rsidRDefault="003029D5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Clinic</w:t>
                          </w:r>
                        </w:p>
                      </w:txbxContent>
                    </v:textbox>
                  </v:shape>
                </v:group>
                <v:group id="Group 99" o:spid="_x0000_s1059" style="position:absolute;left:7258;top:3450;width:9913;height:9912" coordorigin="1933" coordsize="18287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">
                  <v:oval id="Oval 100" o:spid="_x0000_s1060" style="position:absolute;left:1933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" fillcolor="white [3212]" strokecolor="#44546a [3215]" strokeweight="1.5pt">
                    <v:stroke joinstyle="miter"/>
                  </v:oval>
                  <v:shape id="Text Box 101" o:spid="_x0000_s1061" type="#_x0000_t202" style="position:absolute;left:3794;top:5674;width:14293;height:73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" filled="f" stroked="f" strokeweight=".5pt">
                    <v:textbox>
                      <w:txbxContent>
                        <w:p w14:paraId="7C394DFE" w14:textId="159A5895" w:rsidR="00AA280F" w:rsidRPr="000B392F" w:rsidRDefault="00AA280F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Church</w:t>
                          </w:r>
                        </w:p>
                      </w:txbxContent>
                    </v:textbox>
                  </v:shape>
                </v:group>
                <v:group id="Group 92" o:spid="_x0000_s1062" style="position:absolute;top:11214;width:10566;height:9912" coordorigin="-635" coordsize="19494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Pqs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0xE8v4QfIBcPAAAA//8DAFBLAQItABQABgAIAAAAIQDb4fbL7gAAAIUBAAATAAAAAAAAAAAA&#10;AAAAAAAAAABbQ29udGVudF9UeXBlc10ueG1sUEsBAi0AFAAGAAgAAAAhAFr0LFu/AAAAFQEAAAsA&#10;AAAAAAAAAAAAAAAAHwEAAF9yZWxzLy5yZWxzUEsBAi0AFAAGAAgAAAAhAB9w+qzEAAAA2wAAAA8A&#10;AAAAAAAAAAAAAAAABwIAAGRycy9kb3ducmV2LnhtbFBLBQYAAAAAAwADALcAAAD4AgAAAAA=&#10;">
                  <v:oval id="Oval 93" o:spid="_x0000_s1063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" fillcolor="white [3212]" strokecolor="#44546a [3215]" strokeweight="1.5pt">
                    <v:stroke joinstyle="miter"/>
                  </v:oval>
                  <v:shape id="Text Box 94" o:spid="_x0000_s1064" type="#_x0000_t202" style="position:absolute;left:-635;top:5674;width:19494;height:73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" filled="f" stroked="f" strokeweight=".5pt">
                    <v:textbox>
                      <w:txbxContent>
                        <w:p w14:paraId="0560896F" w14:textId="142455E1" w:rsidR="003029D5" w:rsidRPr="000B392F" w:rsidRDefault="003029D5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Food Bank</w:t>
                          </w:r>
                        </w:p>
                      </w:txbxContent>
                    </v:textbox>
                  </v:shape>
                </v:group>
                <v:group id="Group 89" o:spid="_x0000_s1065" style="position:absolute;left:5003;top:21307;width:10211;height:9912" coordsize="18839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">
                  <v:oval id="Oval 90" o:spid="_x0000_s1066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" fillcolor="white [3212]" strokecolor="#44546a [3215]" strokeweight="1.5pt">
                    <v:stroke joinstyle="miter"/>
                  </v:oval>
                  <v:shape id="Text Box 91" o:spid="_x0000_s1067" type="#_x0000_t202" style="position:absolute;top:5674;width:18839;height:73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" filled="f" stroked="f" strokeweight=".5pt">
                    <v:textbox>
                      <w:txbxContent>
                        <w:p w14:paraId="60196A6D" w14:textId="4E951560" w:rsidR="003029D5" w:rsidRPr="000B392F" w:rsidRDefault="003029D5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Book Club</w:t>
                          </w:r>
                        </w:p>
                      </w:txbxContent>
                    </v:textbox>
                  </v:shape>
                </v:group>
                <v:group id="Group 86" o:spid="_x0000_s1068" style="position:absolute;left:3881;top:32176;width:9913;height:9912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">
                  <v:oval id="Oval 87" o:spid="_x0000_s1069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" fillcolor="white [3212]" strokecolor="#44546a [3215]" strokeweight="1.5pt">
                    <v:stroke joinstyle="miter"/>
                  </v:oval>
                  <v:shape id="Text Box 88" o:spid="_x0000_s1070" type="#_x0000_t202" style="position:absolute;top:5674;width:17808;height:73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" filled="f" stroked="f" strokeweight=".5pt">
                    <v:textbox>
                      <w:txbxContent>
                        <w:p w14:paraId="15BB6E37" w14:textId="527F0033" w:rsidR="003029D5" w:rsidRPr="000B392F" w:rsidRDefault="003029D5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Friend #4</w:t>
                          </w:r>
                        </w:p>
                      </w:txbxContent>
                    </v:textbox>
                  </v:shape>
                </v:group>
                <v:group id="Group 83" o:spid="_x0000_s1071" style="position:absolute;left:15700;top:35023;width:9912;height:9912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">
                  <v:oval id="Oval 84" o:spid="_x0000_s1072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" fillcolor="white [3212]" strokecolor="#44546a [3215]" strokeweight="1.5pt">
                    <v:stroke joinstyle="miter"/>
                  </v:oval>
                  <v:shape id="Text Box 85" o:spid="_x0000_s1073" type="#_x0000_t202" style="position:absolute;top:5674;width:17808;height:73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" filled="f" stroked="f" strokeweight=".5pt">
                    <v:textbox>
                      <w:txbxContent>
                        <w:p w14:paraId="15896805" w14:textId="388B8E80" w:rsidR="003029D5" w:rsidRPr="000B392F" w:rsidRDefault="003029D5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Friend #3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</w:p>
    <w:p w14:paraId="063CAAFC" w14:textId="61F85BB7" w:rsidR="000E40FA" w:rsidRDefault="000E40FA"/>
    <w:p w14:paraId="019D50EC" w14:textId="29F0A992" w:rsidR="000E40FA" w:rsidRDefault="000E40FA"/>
    <w:p w14:paraId="351B887B" w14:textId="676591E4" w:rsidR="00F4631D" w:rsidRDefault="00F4631D"/>
    <w:p w14:paraId="15C6F24A" w14:textId="366F7C39" w:rsidR="00F4631D" w:rsidRDefault="00F4631D"/>
    <w:p w14:paraId="03B8722A" w14:textId="3CB562DB" w:rsidR="00F4631D" w:rsidRDefault="00F4631D"/>
    <w:p w14:paraId="6A28F5AC" w14:textId="4E0575B4" w:rsidR="00F4631D" w:rsidRDefault="00F4631D"/>
    <w:p w14:paraId="1885A0D3" w14:textId="6C3F68FE" w:rsidR="00F4631D" w:rsidRDefault="00F4631D"/>
    <w:p w14:paraId="56C3E943" w14:textId="106DB2EA" w:rsidR="00F4631D" w:rsidRDefault="00F4631D"/>
    <w:p w14:paraId="7401E523" w14:textId="771C4DBA" w:rsidR="00F4631D" w:rsidRDefault="00F4631D"/>
    <w:p w14:paraId="79C3BC72" w14:textId="3EDC0D75" w:rsidR="00F4631D" w:rsidRDefault="00F4631D"/>
    <w:p w14:paraId="4CD01A63" w14:textId="77777777" w:rsidR="00F4631D" w:rsidRDefault="00F4631D"/>
    <w:p w14:paraId="6C31A652" w14:textId="2310FCDD" w:rsidR="00F4631D" w:rsidRDefault="00F4631D"/>
    <w:p w14:paraId="2588C210" w14:textId="39AB5039" w:rsidR="00F4631D" w:rsidRDefault="00F4631D"/>
    <w:p w14:paraId="5F98B95E" w14:textId="5150BFEF" w:rsidR="00F4631D" w:rsidRDefault="00F4631D"/>
    <w:p w14:paraId="49D43101" w14:textId="3EA52EA3" w:rsidR="00F4631D" w:rsidRDefault="00F4631D"/>
    <w:p w14:paraId="0C8F35C7" w14:textId="5D7F2F85" w:rsidR="00F4631D" w:rsidRDefault="00F4631D"/>
    <w:p w14:paraId="6D702844" w14:textId="5C12675E" w:rsidR="00F4631D" w:rsidRDefault="00F4631D"/>
    <w:p w14:paraId="75EBF2AE" w14:textId="77777777" w:rsidR="00F4631D" w:rsidRDefault="00F4631D"/>
    <w:p w14:paraId="1B4251CE" w14:textId="77777777" w:rsidR="00F4631D" w:rsidRDefault="00F4631D"/>
    <w:p w14:paraId="3CDC38B8" w14:textId="6CC8E295" w:rsidR="00F4631D" w:rsidRDefault="00AE643D">
      <w:r>
        <w:t xml:space="preserve"> </w:t>
      </w:r>
    </w:p>
    <w:p w14:paraId="1DE7CD37" w14:textId="77777777" w:rsidR="00F4631D" w:rsidRDefault="00F4631D"/>
    <w:p w14:paraId="213CF51F" w14:textId="7FDF90F7" w:rsidR="00F4631D" w:rsidRDefault="00F4631D"/>
    <w:p w14:paraId="6B68551E" w14:textId="2C982C5B" w:rsidR="00F4631D" w:rsidRDefault="00B677B7" w:rsidP="00AE643D">
      <w:pPr>
        <w:tabs>
          <w:tab w:val="left" w:pos="4290"/>
          <w:tab w:val="left" w:pos="6045"/>
        </w:tabs>
      </w:pPr>
      <w:r>
        <w:tab/>
      </w:r>
      <w:r w:rsidR="00AE643D">
        <w:tab/>
      </w:r>
    </w:p>
    <w:p w14:paraId="4F6D5D24" w14:textId="6A948EAC" w:rsidR="00F4631D" w:rsidRDefault="00F4631D"/>
    <w:p w14:paraId="3568B484" w14:textId="67F35886" w:rsidR="003738A9" w:rsidRPr="00F4631D" w:rsidRDefault="00F4631D" w:rsidP="00F4631D">
      <w:pPr>
        <w:jc w:val="center"/>
        <w:rPr>
          <w:b/>
          <w:bCs/>
          <w:sz w:val="36"/>
          <w:szCs w:val="36"/>
        </w:rPr>
      </w:pPr>
      <w:r w:rsidRPr="00F4631D">
        <w:rPr>
          <w:b/>
          <w:bCs/>
          <w:sz w:val="36"/>
          <w:szCs w:val="36"/>
        </w:rPr>
        <w:t>Sample of a</w:t>
      </w:r>
      <w:r w:rsidR="00AE643D">
        <w:rPr>
          <w:b/>
          <w:bCs/>
          <w:sz w:val="36"/>
          <w:szCs w:val="36"/>
        </w:rPr>
        <w:t xml:space="preserve"> Completed</w:t>
      </w:r>
      <w:r w:rsidRPr="00F4631D">
        <w:rPr>
          <w:b/>
          <w:bCs/>
          <w:sz w:val="36"/>
          <w:szCs w:val="36"/>
        </w:rPr>
        <w:t xml:space="preserve"> Ecomap</w:t>
      </w:r>
      <w:r w:rsidR="00AE643D">
        <w:rPr>
          <w:b/>
          <w:bCs/>
          <w:sz w:val="36"/>
          <w:szCs w:val="36"/>
        </w:rPr>
        <w:t xml:space="preserve"> Template</w:t>
      </w:r>
      <w:r w:rsidRPr="00F4631D">
        <w:rPr>
          <w:b/>
          <w:bCs/>
          <w:sz w:val="36"/>
          <w:szCs w:val="36"/>
        </w:rPr>
        <w:t xml:space="preserve"> for Social Work</w:t>
      </w:r>
    </w:p>
    <w:p w14:paraId="4E78CE15" w14:textId="2A72E14D" w:rsidR="00F4631D" w:rsidRDefault="00F4631D"/>
    <w:p w14:paraId="502AFD95" w14:textId="7D9801DD" w:rsidR="00F4631D" w:rsidRDefault="00F4631D" w:rsidP="00AE643D">
      <w:pPr>
        <w:tabs>
          <w:tab w:val="right" w:pos="10800"/>
        </w:tabs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46304" behindDoc="0" locked="0" layoutInCell="1" allowOverlap="1" wp14:anchorId="28B73094" wp14:editId="5E2832BA">
                <wp:simplePos x="0" y="0"/>
                <wp:positionH relativeFrom="column">
                  <wp:posOffset>1000125</wp:posOffset>
                </wp:positionH>
                <wp:positionV relativeFrom="paragraph">
                  <wp:posOffset>102235</wp:posOffset>
                </wp:positionV>
                <wp:extent cx="4959350" cy="4622800"/>
                <wp:effectExtent l="0" t="0" r="12700" b="25400"/>
                <wp:wrapNone/>
                <wp:docPr id="114" name="Group 1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59350" cy="4622800"/>
                          <a:chOff x="0" y="0"/>
                          <a:chExt cx="4959386" cy="4622956"/>
                        </a:xfrm>
                      </wpg:grpSpPr>
                      <wps:wsp>
                        <wps:cNvPr id="115" name="Straight Connector 115"/>
                        <wps:cNvCnPr/>
                        <wps:spPr>
                          <a:xfrm flipH="1" flipV="1">
                            <a:off x="1380226" y="1242204"/>
                            <a:ext cx="509270" cy="50927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accent4"/>
                            </a:solidFill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6" name="Straight Connector 116"/>
                        <wps:cNvCnPr/>
                        <wps:spPr>
                          <a:xfrm flipH="1" flipV="1">
                            <a:off x="948020" y="1768843"/>
                            <a:ext cx="793750" cy="431165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7" name="Straight Connector 117"/>
                        <wps:cNvCnPr/>
                        <wps:spPr>
                          <a:xfrm flipH="1">
                            <a:off x="1380226" y="2415396"/>
                            <a:ext cx="501015" cy="172085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8" name="Straight Connector 118"/>
                        <wps:cNvCnPr/>
                        <wps:spPr>
                          <a:xfrm flipH="1">
                            <a:off x="1224951" y="2941607"/>
                            <a:ext cx="759460" cy="551815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accent4"/>
                            </a:solidFill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0" name="Straight Connector 120"/>
                        <wps:cNvCnPr/>
                        <wps:spPr>
                          <a:xfrm>
                            <a:off x="2863969" y="3114136"/>
                            <a:ext cx="379095" cy="68707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2" name="Straight Connector 122"/>
                        <wps:cNvCnPr/>
                        <wps:spPr>
                          <a:xfrm flipV="1">
                            <a:off x="3485071" y="2044460"/>
                            <a:ext cx="343535" cy="128905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accent4"/>
                            </a:solidFill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3" name="Straight Connector 123"/>
                        <wps:cNvCnPr/>
                        <wps:spPr>
                          <a:xfrm flipV="1">
                            <a:off x="3140015" y="1130060"/>
                            <a:ext cx="1027430" cy="542925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4" name="Straight Connector 124"/>
                        <wps:cNvCnPr/>
                        <wps:spPr>
                          <a:xfrm flipV="1">
                            <a:off x="2838090" y="802256"/>
                            <a:ext cx="508635" cy="741045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5" name="Straight Connector 125"/>
                        <wps:cNvCnPr/>
                        <wps:spPr>
                          <a:xfrm flipH="1" flipV="1">
                            <a:off x="2337758" y="1130060"/>
                            <a:ext cx="137795" cy="42164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126" name="Group 126"/>
                        <wpg:cNvGrpSpPr/>
                        <wpg:grpSpPr>
                          <a:xfrm>
                            <a:off x="1682151" y="1414732"/>
                            <a:ext cx="1828800" cy="1828800"/>
                            <a:chOff x="0" y="0"/>
                            <a:chExt cx="1828800" cy="1828800"/>
                          </a:xfrm>
                        </wpg:grpSpPr>
                        <wps:wsp>
                          <wps:cNvPr id="127" name="Oval 127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8" name="Text Box 128"/>
                          <wps:cNvSpPr txBox="1"/>
                          <wps:spPr>
                            <a:xfrm>
                              <a:off x="416480" y="698506"/>
                              <a:ext cx="1097923" cy="64137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06D2527" w14:textId="263A3672" w:rsidR="00F4631D" w:rsidRPr="000B392F" w:rsidRDefault="00F4631D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John Smith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29" name="Group 129"/>
                        <wpg:cNvGrpSpPr/>
                        <wpg:grpSpPr>
                          <a:xfrm>
                            <a:off x="2855343" y="3631721"/>
                            <a:ext cx="991235" cy="991235"/>
                            <a:chOff x="0" y="0"/>
                            <a:chExt cx="1828800" cy="1828800"/>
                          </a:xfrm>
                        </wpg:grpSpPr>
                        <wps:wsp>
                          <wps:cNvPr id="130" name="Oval 130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1" name="Text Box 131"/>
                          <wps:cNvSpPr txBox="1"/>
                          <wps:spPr>
                            <a:xfrm>
                              <a:off x="267681" y="577357"/>
                              <a:ext cx="1323868" cy="73810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E188073" w14:textId="5F4F3209" w:rsidR="00F4631D" w:rsidRPr="000B392F" w:rsidRDefault="00F4631D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Jimmy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32" name="Group 132"/>
                        <wpg:cNvGrpSpPr/>
                        <wpg:grpSpPr>
                          <a:xfrm>
                            <a:off x="3717985" y="2751826"/>
                            <a:ext cx="991235" cy="991235"/>
                            <a:chOff x="0" y="0"/>
                            <a:chExt cx="1828800" cy="1828800"/>
                          </a:xfrm>
                        </wpg:grpSpPr>
                        <wps:wsp>
                          <wps:cNvPr id="133" name="Oval 133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4" name="Text Box 134"/>
                          <wps:cNvSpPr txBox="1"/>
                          <wps:spPr>
                            <a:xfrm>
                              <a:off x="94" y="567488"/>
                              <a:ext cx="1743289" cy="73810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18B3B7D" w14:textId="1A031813" w:rsidR="00F4631D" w:rsidRPr="000B392F" w:rsidRDefault="00F4631D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Sally Do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35" name="Group 135"/>
                        <wpg:cNvGrpSpPr/>
                        <wpg:grpSpPr>
                          <a:xfrm>
                            <a:off x="3761117" y="1492370"/>
                            <a:ext cx="991235" cy="991235"/>
                            <a:chOff x="0" y="0"/>
                            <a:chExt cx="1828800" cy="1828800"/>
                          </a:xfrm>
                        </wpg:grpSpPr>
                        <wps:wsp>
                          <wps:cNvPr id="136" name="Oval 136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7" name="Text Box 137"/>
                          <wps:cNvSpPr txBox="1"/>
                          <wps:spPr>
                            <a:xfrm>
                              <a:off x="304203" y="567487"/>
                              <a:ext cx="1182101" cy="73808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A2F2CB3" w14:textId="77777777" w:rsidR="00F4631D" w:rsidRPr="000B392F" w:rsidRDefault="00F4631D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Work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38" name="Group 138"/>
                        <wpg:cNvGrpSpPr/>
                        <wpg:grpSpPr>
                          <a:xfrm>
                            <a:off x="3968151" y="483079"/>
                            <a:ext cx="991235" cy="991235"/>
                            <a:chOff x="0" y="0"/>
                            <a:chExt cx="1828800" cy="1828800"/>
                          </a:xfrm>
                        </wpg:grpSpPr>
                        <wps:wsp>
                          <wps:cNvPr id="139" name="Oval 139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0" name="Text Box 140"/>
                          <wps:cNvSpPr txBox="1"/>
                          <wps:spPr>
                            <a:xfrm>
                              <a:off x="240544" y="567487"/>
                              <a:ext cx="1358366" cy="73758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32F181D" w14:textId="77777777" w:rsidR="00F4631D" w:rsidRPr="000B392F" w:rsidRDefault="00F4631D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School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41" name="Group 141"/>
                        <wpg:cNvGrpSpPr/>
                        <wpg:grpSpPr>
                          <a:xfrm>
                            <a:off x="2855343" y="0"/>
                            <a:ext cx="991235" cy="991235"/>
                            <a:chOff x="0" y="0"/>
                            <a:chExt cx="1828800" cy="1828800"/>
                          </a:xfrm>
                        </wpg:grpSpPr>
                        <wps:wsp>
                          <wps:cNvPr id="142" name="Oval 142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3" name="Text Box 143"/>
                          <wps:cNvSpPr txBox="1"/>
                          <wps:spPr>
                            <a:xfrm>
                              <a:off x="228066" y="606591"/>
                              <a:ext cx="1423451" cy="73810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98101AB" w14:textId="3E3E9C5F" w:rsidR="00F4631D" w:rsidRPr="000B392F" w:rsidRDefault="00C4270E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Surfing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44" name="Group 144"/>
                        <wpg:cNvGrpSpPr/>
                        <wpg:grpSpPr>
                          <a:xfrm>
                            <a:off x="1768415" y="345056"/>
                            <a:ext cx="991235" cy="991235"/>
                            <a:chOff x="0" y="0"/>
                            <a:chExt cx="1828800" cy="1828800"/>
                          </a:xfrm>
                        </wpg:grpSpPr>
                        <wps:wsp>
                          <wps:cNvPr id="145" name="Oval 145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6" name="Text Box 146"/>
                          <wps:cNvSpPr txBox="1"/>
                          <wps:spPr>
                            <a:xfrm>
                              <a:off x="171167" y="423813"/>
                              <a:ext cx="1609728" cy="139148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F3F5A64" w14:textId="2D24C9FB" w:rsidR="00C4270E" w:rsidRDefault="00C4270E" w:rsidP="00C4270E">
                                <w:pPr>
                                  <w:spacing w:after="0"/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Main St.</w:t>
                                </w:r>
                              </w:p>
                              <w:p w14:paraId="77657BF2" w14:textId="5DEEC113" w:rsidR="00C4270E" w:rsidRPr="000B392F" w:rsidRDefault="00C4270E" w:rsidP="00C4270E">
                                <w:pPr>
                                  <w:spacing w:after="0"/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Clinic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47" name="Group 147"/>
                        <wpg:cNvGrpSpPr/>
                        <wpg:grpSpPr>
                          <a:xfrm>
                            <a:off x="716352" y="345056"/>
                            <a:ext cx="991235" cy="991235"/>
                            <a:chOff x="175730" y="0"/>
                            <a:chExt cx="1828800" cy="1828800"/>
                          </a:xfrm>
                        </wpg:grpSpPr>
                        <wps:wsp>
                          <wps:cNvPr id="148" name="Oval 148"/>
                          <wps:cNvSpPr/>
                          <wps:spPr>
                            <a:xfrm>
                              <a:off x="17573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9" name="Text Box 149"/>
                          <wps:cNvSpPr txBox="1"/>
                          <wps:spPr>
                            <a:xfrm>
                              <a:off x="344295" y="567488"/>
                              <a:ext cx="1429298" cy="73808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B5A3F34" w14:textId="77777777" w:rsidR="00F4631D" w:rsidRPr="000B392F" w:rsidRDefault="00F4631D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Church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50" name="Group 150"/>
                        <wpg:cNvGrpSpPr/>
                        <wpg:grpSpPr>
                          <a:xfrm>
                            <a:off x="0" y="1150009"/>
                            <a:ext cx="1056648" cy="991235"/>
                            <a:chOff x="-63566" y="52722"/>
                            <a:chExt cx="1949486" cy="1828800"/>
                          </a:xfrm>
                        </wpg:grpSpPr>
                        <wps:wsp>
                          <wps:cNvPr id="151" name="Oval 151"/>
                          <wps:cNvSpPr/>
                          <wps:spPr>
                            <a:xfrm>
                              <a:off x="-1" y="52722"/>
                              <a:ext cx="1828801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2" name="Text Box 152"/>
                          <wps:cNvSpPr txBox="1"/>
                          <wps:spPr>
                            <a:xfrm>
                              <a:off x="-63566" y="365387"/>
                              <a:ext cx="1949486" cy="116183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7C2C35F" w14:textId="77777777" w:rsidR="00C4270E" w:rsidRDefault="00C4270E" w:rsidP="00C4270E">
                                <w:pPr>
                                  <w:spacing w:after="0"/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 xml:space="preserve">Harvest </w:t>
                                </w:r>
                              </w:p>
                              <w:p w14:paraId="0811E62A" w14:textId="78CDBC6E" w:rsidR="00F4631D" w:rsidRPr="000B392F" w:rsidRDefault="00F4631D" w:rsidP="00C4270E">
                                <w:pPr>
                                  <w:spacing w:after="0"/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Food Bank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53" name="Group 153"/>
                        <wpg:cNvGrpSpPr/>
                        <wpg:grpSpPr>
                          <a:xfrm>
                            <a:off x="500332" y="2130724"/>
                            <a:ext cx="1021080" cy="991235"/>
                            <a:chOff x="0" y="0"/>
                            <a:chExt cx="1883957" cy="1828800"/>
                          </a:xfrm>
                        </wpg:grpSpPr>
                        <wps:wsp>
                          <wps:cNvPr id="154" name="Oval 154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5" name="Text Box 155"/>
                          <wps:cNvSpPr txBox="1"/>
                          <wps:spPr>
                            <a:xfrm>
                              <a:off x="94" y="567487"/>
                              <a:ext cx="1883863" cy="73808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731F5E7" w14:textId="77777777" w:rsidR="00F4631D" w:rsidRPr="000B392F" w:rsidRDefault="00F4631D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Book Club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56" name="Group 156"/>
                        <wpg:cNvGrpSpPr/>
                        <wpg:grpSpPr>
                          <a:xfrm>
                            <a:off x="388188" y="3217653"/>
                            <a:ext cx="1015423" cy="991235"/>
                            <a:chOff x="0" y="0"/>
                            <a:chExt cx="1873426" cy="1828800"/>
                          </a:xfrm>
                        </wpg:grpSpPr>
                        <wps:wsp>
                          <wps:cNvPr id="157" name="Oval 157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8" name="Text Box 158"/>
                          <wps:cNvSpPr txBox="1"/>
                          <wps:spPr>
                            <a:xfrm>
                              <a:off x="94" y="567488"/>
                              <a:ext cx="1873332" cy="73810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B462F7A" w14:textId="75039300" w:rsidR="00F4631D" w:rsidRPr="000B392F" w:rsidRDefault="00F4631D" w:rsidP="000B392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Emily Do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59" name="Group 159"/>
                        <wpg:cNvGrpSpPr/>
                        <wpg:grpSpPr>
                          <a:xfrm>
                            <a:off x="1570007" y="3502324"/>
                            <a:ext cx="991235" cy="991235"/>
                            <a:chOff x="0" y="0"/>
                            <a:chExt cx="1828800" cy="1828800"/>
                          </a:xfrm>
                        </wpg:grpSpPr>
                        <wps:wsp>
                          <wps:cNvPr id="160" name="Oval 160"/>
                          <wps:cNvSpPr/>
                          <wps:spPr>
                            <a:xfrm>
                              <a:off x="0" y="0"/>
                              <a:ext cx="1828800" cy="18288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19050">
                              <a:solidFill>
                                <a:schemeClr val="tx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61" name="Text Box 161"/>
                          <wps:cNvSpPr txBox="1"/>
                          <wps:spPr>
                            <a:xfrm>
                              <a:off x="95670" y="363178"/>
                              <a:ext cx="1615588" cy="126131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D22F243" w14:textId="07251B66" w:rsidR="00F4631D" w:rsidRDefault="00F4631D" w:rsidP="00C4270E">
                                <w:pPr>
                                  <w:spacing w:after="0"/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Lorraine</w:t>
                                </w:r>
                              </w:p>
                              <w:p w14:paraId="3598C623" w14:textId="055D72A6" w:rsidR="00F4631D" w:rsidRPr="000B392F" w:rsidRDefault="00F4631D" w:rsidP="00C4270E">
                                <w:pPr>
                                  <w:spacing w:after="0"/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sz w:val="32"/>
                                    <w:szCs w:val="32"/>
                                  </w:rPr>
                                  <w:t>Ro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28B73094" id="Group 114" o:spid="_x0000_s1074" style="position:absolute;margin-left:78.75pt;margin-top:8.05pt;width:390.5pt;height:364pt;z-index:251746304" coordsize="49593,462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">
                <v:line id="Straight Connector 115" o:spid="_x0000_s1075" style="position:absolute;flip:x y;visibility:visible;mso-wrap-style:square" from="13802,12422" to="18894,175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" strokecolor="#46b2f9 [3207]" strokeweight="1.5pt">
                  <v:stroke dashstyle="3 1" joinstyle="miter"/>
                </v:line>
                <v:line id="Straight Connector 116" o:spid="_x0000_s1076" style="position:absolute;flip:x y;visibility:visible;mso-wrap-style:square" from="9480,17688" to="17417,22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" strokecolor="#ffc000 [3209]" strokeweight="1.5pt">
                  <v:stroke joinstyle="miter"/>
                </v:line>
                <v:line id="Straight Connector 117" o:spid="_x0000_s1077" style="position:absolute;flip:x;visibility:visible;mso-wrap-style:square" from="13802,24153" to="18812,258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" strokecolor="#ffc000 [3209]" strokeweight="1.5pt">
                  <v:stroke joinstyle="miter"/>
                </v:line>
                <v:line id="Straight Connector 118" o:spid="_x0000_s1078" style="position:absolute;flip:x;visibility:visible;mso-wrap-style:square" from="12249,29416" to="19844,349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" strokecolor="#46b2f9 [3207]" strokeweight="1.5pt">
                  <v:stroke dashstyle="3 1" joinstyle="miter"/>
                </v:line>
                <v:line id="Straight Connector 120" o:spid="_x0000_s1079" style="position:absolute;visibility:visible;mso-wrap-style:square" from="28639,31141" to="32430,380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" strokecolor="#ffc000 [3209]" strokeweight="1.5pt">
                  <v:stroke joinstyle="miter"/>
                </v:line>
                <v:line id="Straight Connector 122" o:spid="_x0000_s1080" style="position:absolute;flip:y;visibility:visible;mso-wrap-style:square" from="34850,20444" to="38286,217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" strokecolor="#46b2f9 [3207]" strokeweight="1.5pt">
                  <v:stroke dashstyle="3 1" joinstyle="miter"/>
                </v:line>
                <v:line id="Straight Connector 123" o:spid="_x0000_s1081" style="position:absolute;flip:y;visibility:visible;mso-wrap-style:square" from="31400,11300" to="41674,167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" strokecolor="#ffc000 [3209]" strokeweight="1.5pt">
                  <v:stroke joinstyle="miter"/>
                </v:line>
                <v:line id="Straight Connector 124" o:spid="_x0000_s1082" style="position:absolute;flip:y;visibility:visible;mso-wrap-style:square" from="28380,8022" to="33467,154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" strokecolor="#ffc000 [3209]" strokeweight="1.5pt">
                  <v:stroke joinstyle="miter"/>
                </v:line>
                <v:line id="Straight Connector 125" o:spid="_x0000_s1083" style="position:absolute;flip:x y;visibility:visible;mso-wrap-style:square" from="23377,11300" to="24755,155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" strokecolor="#ffc000 [3209]" strokeweight="1.5pt">
                  <v:stroke joinstyle="miter"/>
                </v:line>
                <v:group id="Group 126" o:spid="_x0000_s1084" style="position:absolute;left:16821;top:14147;width:18288;height:18288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">
                  <v:oval id="Oval 127" o:spid="_x0000_s1085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" fillcolor="white [3212]" strokecolor="#44546a [3215]" strokeweight="1.5pt">
                    <v:stroke joinstyle="miter"/>
                  </v:oval>
                  <v:shape id="Text Box 128" o:spid="_x0000_s1086" type="#_x0000_t202" style="position:absolute;left:4164;top:6985;width:10980;height:641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" filled="f" stroked="f" strokeweight=".5pt">
                    <v:textbox>
                      <w:txbxContent>
                        <w:p w14:paraId="606D2527" w14:textId="263A3672" w:rsidR="00F4631D" w:rsidRPr="000B392F" w:rsidRDefault="00F4631D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John Smith</w:t>
                          </w:r>
                        </w:p>
                      </w:txbxContent>
                    </v:textbox>
                  </v:shape>
                </v:group>
                <v:group id="Group 129" o:spid="_x0000_s1087" style="position:absolute;left:28553;top:36317;width:9912;height:9912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">
                  <v:oval id="Oval 130" o:spid="_x0000_s1088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" fillcolor="white [3212]" strokecolor="#44546a [3215]" strokeweight="1.5pt">
                    <v:stroke joinstyle="miter"/>
                  </v:oval>
                  <v:shape id="Text Box 131" o:spid="_x0000_s1089" type="#_x0000_t202" style="position:absolute;left:2676;top:5773;width:13239;height:73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" filled="f" stroked="f" strokeweight=".5pt">
                    <v:textbox>
                      <w:txbxContent>
                        <w:p w14:paraId="1E188073" w14:textId="5F4F3209" w:rsidR="00F4631D" w:rsidRPr="000B392F" w:rsidRDefault="00F4631D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Jimmy</w:t>
                          </w:r>
                        </w:p>
                      </w:txbxContent>
                    </v:textbox>
                  </v:shape>
                </v:group>
                <v:group id="Group 132" o:spid="_x0000_s1090" style="position:absolute;left:37179;top:27518;width:9913;height:9912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">
                  <v:oval id="Oval 133" o:spid="_x0000_s1091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" fillcolor="white [3212]" strokecolor="#44546a [3215]" strokeweight="1.5pt">
                    <v:stroke joinstyle="miter"/>
                  </v:oval>
                  <v:shape id="Text Box 134" o:spid="_x0000_s1092" type="#_x0000_t202" style="position:absolute;top:5674;width:17433;height:73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" filled="f" stroked="f" strokeweight=".5pt">
                    <v:textbox>
                      <w:txbxContent>
                        <w:p w14:paraId="218B3B7D" w14:textId="1A031813" w:rsidR="00F4631D" w:rsidRPr="000B392F" w:rsidRDefault="00F4631D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Sally Doe</w:t>
                          </w:r>
                        </w:p>
                      </w:txbxContent>
                    </v:textbox>
                  </v:shape>
                </v:group>
                <v:group id="Group 135" o:spid="_x0000_s1093" style="position:absolute;left:37611;top:14923;width:9912;height:9913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">
                  <v:oval id="Oval 136" o:spid="_x0000_s1094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" fillcolor="white [3212]" strokecolor="#44546a [3215]" strokeweight="1.5pt">
                    <v:stroke joinstyle="miter"/>
                  </v:oval>
                  <v:shape id="Text Box 137" o:spid="_x0000_s1095" type="#_x0000_t202" style="position:absolute;left:3042;top:5674;width:11821;height:73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" filled="f" stroked="f" strokeweight=".5pt">
                    <v:textbox>
                      <w:txbxContent>
                        <w:p w14:paraId="4A2F2CB3" w14:textId="77777777" w:rsidR="00F4631D" w:rsidRPr="000B392F" w:rsidRDefault="00F4631D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Work</w:t>
                          </w:r>
                        </w:p>
                      </w:txbxContent>
                    </v:textbox>
                  </v:shape>
                </v:group>
                <v:group id="Group 138" o:spid="_x0000_s1096" style="position:absolute;left:39681;top:4830;width:9912;height:9913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">
                  <v:oval id="Oval 139" o:spid="_x0000_s1097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" fillcolor="white [3212]" strokecolor="#44546a [3215]" strokeweight="1.5pt">
                    <v:stroke joinstyle="miter"/>
                  </v:oval>
                  <v:shape id="Text Box 140" o:spid="_x0000_s1098" type="#_x0000_t202" style="position:absolute;left:2405;top:5674;width:13584;height:73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" filled="f" stroked="f" strokeweight=".5pt">
                    <v:textbox>
                      <w:txbxContent>
                        <w:p w14:paraId="432F181D" w14:textId="77777777" w:rsidR="00F4631D" w:rsidRPr="000B392F" w:rsidRDefault="00F4631D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School</w:t>
                          </w:r>
                        </w:p>
                      </w:txbxContent>
                    </v:textbox>
                  </v:shape>
                </v:group>
                <v:group id="Group 141" o:spid="_x0000_s1099" style="position:absolute;left:28553;width:9912;height:9912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">
                  <v:oval id="Oval 142" o:spid="_x0000_s1100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" fillcolor="white [3212]" strokecolor="#44546a [3215]" strokeweight="1.5pt">
                    <v:stroke joinstyle="miter"/>
                  </v:oval>
                  <v:shape id="Text Box 143" o:spid="_x0000_s1101" type="#_x0000_t202" style="position:absolute;left:2280;top:6065;width:14235;height:73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" filled="f" stroked="f" strokeweight=".5pt">
                    <v:textbox>
                      <w:txbxContent>
                        <w:p w14:paraId="698101AB" w14:textId="3E3E9C5F" w:rsidR="00F4631D" w:rsidRPr="000B392F" w:rsidRDefault="00C4270E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Surfing</w:t>
                          </w:r>
                        </w:p>
                      </w:txbxContent>
                    </v:textbox>
                  </v:shape>
                </v:group>
                <v:group id="Group 144" o:spid="_x0000_s1102" style="position:absolute;left:17684;top:3450;width:9912;height:9912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">
                  <v:oval id="Oval 145" o:spid="_x0000_s1103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" fillcolor="white [3212]" strokecolor="#44546a [3215]" strokeweight="1.5pt">
                    <v:stroke joinstyle="miter"/>
                  </v:oval>
                  <v:shape id="Text Box 146" o:spid="_x0000_s1104" type="#_x0000_t202" style="position:absolute;left:1711;top:4238;width:16097;height:1391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" filled="f" stroked="f" strokeweight=".5pt">
                    <v:textbox>
                      <w:txbxContent>
                        <w:p w14:paraId="2F3F5A64" w14:textId="2D24C9FB" w:rsidR="00C4270E" w:rsidRDefault="00C4270E" w:rsidP="00C4270E">
                          <w:pPr>
                            <w:spacing w:after="0"/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Main St.</w:t>
                          </w:r>
                        </w:p>
                        <w:p w14:paraId="77657BF2" w14:textId="5DEEC113" w:rsidR="00C4270E" w:rsidRPr="000B392F" w:rsidRDefault="00C4270E" w:rsidP="00C4270E">
                          <w:pPr>
                            <w:spacing w:after="0"/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Clinic</w:t>
                          </w:r>
                        </w:p>
                      </w:txbxContent>
                    </v:textbox>
                  </v:shape>
                </v:group>
                <v:group id="Group 147" o:spid="_x0000_s1105" style="position:absolute;left:7163;top:3450;width:9912;height:9912" coordorigin="1757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">
                  <v:oval id="Oval 148" o:spid="_x0000_s1106" style="position:absolute;left:1757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" fillcolor="white [3212]" strokecolor="#44546a [3215]" strokeweight="1.5pt">
                    <v:stroke joinstyle="miter"/>
                  </v:oval>
                  <v:shape id="Text Box 149" o:spid="_x0000_s1107" type="#_x0000_t202" style="position:absolute;left:3442;top:5674;width:14293;height:73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" filled="f" stroked="f" strokeweight=".5pt">
                    <v:textbox>
                      <w:txbxContent>
                        <w:p w14:paraId="0B5A3F34" w14:textId="77777777" w:rsidR="00F4631D" w:rsidRPr="000B392F" w:rsidRDefault="00F4631D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Church</w:t>
                          </w:r>
                        </w:p>
                      </w:txbxContent>
                    </v:textbox>
                  </v:shape>
                </v:group>
                <v:group id="Group 150" o:spid="_x0000_s1108" style="position:absolute;top:11500;width:10566;height:9912" coordorigin="-635,527" coordsize="19494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7VBxgAAANw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4Ivz8gEOv8FAAD//wMAUEsBAi0AFAAGAAgAAAAhANvh9svuAAAAhQEAABMAAAAAAAAA&#10;AAAAAAAAAAAAAFtDb250ZW50X1R5cGVzXS54bWxQSwECLQAUAAYACAAAACEAWvQsW78AAAAVAQAA&#10;CwAAAAAAAAAAAAAAAAAfAQAAX3JlbHMvLnJlbHNQSwECLQAUAAYACAAAACEAWHe1QcYAAADcAAAA&#10;DwAAAAAAAAAAAAAAAAAHAgAAZHJzL2Rvd25yZXYueG1sUEsFBgAAAAADAAMAtwAAAPoCAAAAAA==&#10;">
                  <v:oval id="Oval 151" o:spid="_x0000_s1109" style="position:absolute;top:527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" fillcolor="white [3212]" strokecolor="#44546a [3215]" strokeweight="1.5pt">
                    <v:stroke joinstyle="miter"/>
                  </v:oval>
                  <v:shape id="Text Box 152" o:spid="_x0000_s1110" type="#_x0000_t202" style="position:absolute;left:-635;top:3653;width:19494;height:1161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" filled="f" stroked="f" strokeweight=".5pt">
                    <v:textbox>
                      <w:txbxContent>
                        <w:p w14:paraId="07C2C35F" w14:textId="77777777" w:rsidR="00C4270E" w:rsidRDefault="00C4270E" w:rsidP="00C4270E">
                          <w:pPr>
                            <w:spacing w:after="0"/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 xml:space="preserve">Harvest </w:t>
                          </w:r>
                        </w:p>
                        <w:p w14:paraId="0811E62A" w14:textId="78CDBC6E" w:rsidR="00F4631D" w:rsidRPr="000B392F" w:rsidRDefault="00F4631D" w:rsidP="00C4270E">
                          <w:pPr>
                            <w:spacing w:after="0"/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Food Bank</w:t>
                          </w:r>
                        </w:p>
                      </w:txbxContent>
                    </v:textbox>
                  </v:shape>
                </v:group>
                <v:group id="Group 153" o:spid="_x0000_s1111" style="position:absolute;left:5003;top:21307;width:10211;height:9912" coordsize="18839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">
                  <v:oval id="Oval 154" o:spid="_x0000_s1112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" fillcolor="white [3212]" strokecolor="#44546a [3215]" strokeweight="1.5pt">
                    <v:stroke joinstyle="miter"/>
                  </v:oval>
                  <v:shape id="Text Box 155" o:spid="_x0000_s1113" type="#_x0000_t202" style="position:absolute;top:5674;width:18839;height:73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" filled="f" stroked="f" strokeweight=".5pt">
                    <v:textbox>
                      <w:txbxContent>
                        <w:p w14:paraId="6731F5E7" w14:textId="77777777" w:rsidR="00F4631D" w:rsidRPr="000B392F" w:rsidRDefault="00F4631D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Book Club</w:t>
                          </w:r>
                        </w:p>
                      </w:txbxContent>
                    </v:textbox>
                  </v:shape>
                </v:group>
                <v:group id="Group 156" o:spid="_x0000_s1114" style="position:absolute;left:3881;top:32176;width:10155;height:9912" coordsize="18734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">
                  <v:oval id="Oval 157" o:spid="_x0000_s1115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" fillcolor="white [3212]" strokecolor="#44546a [3215]" strokeweight="1.5pt">
                    <v:stroke joinstyle="miter"/>
                  </v:oval>
                  <v:shape id="Text Box 158" o:spid="_x0000_s1116" type="#_x0000_t202" style="position:absolute;top:5674;width:18734;height:73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" filled="f" stroked="f" strokeweight=".5pt">
                    <v:textbox>
                      <w:txbxContent>
                        <w:p w14:paraId="3B462F7A" w14:textId="75039300" w:rsidR="00F4631D" w:rsidRPr="000B392F" w:rsidRDefault="00F4631D" w:rsidP="000B392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Emily Doe</w:t>
                          </w:r>
                        </w:p>
                      </w:txbxContent>
                    </v:textbox>
                  </v:shape>
                </v:group>
                <v:group id="Group 159" o:spid="_x0000_s1117" style="position:absolute;left:15700;top:35023;width:9912;height:9912" coordsize="18288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TRzcwwAAANw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70E/6eCRfI5S8AAAD//wMAUEsBAi0AFAAGAAgAAAAhANvh9svuAAAAhQEAABMAAAAAAAAAAAAA&#10;AAAAAAAAAFtDb250ZW50X1R5cGVzXS54bWxQSwECLQAUAAYACAAAACEAWvQsW78AAAAVAQAACwAA&#10;AAAAAAAAAAAAAAAfAQAAX3JlbHMvLnJlbHNQSwECLQAUAAYACAAAACEAyU0c3MMAAADcAAAADwAA&#10;AAAAAAAAAAAAAAAHAgAAZHJzL2Rvd25yZXYueG1sUEsFBgAAAAADAAMAtwAAAPcCAAAAAA==&#10;">
                  <v:oval id="Oval 160" o:spid="_x0000_s1118" style="position:absolute;width:18288;height:18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" fillcolor="white [3212]" strokecolor="#44546a [3215]" strokeweight="1.5pt">
                    <v:stroke joinstyle="miter"/>
                  </v:oval>
                  <v:shape id="Text Box 161" o:spid="_x0000_s1119" type="#_x0000_t202" style="position:absolute;left:956;top:3631;width:16156;height:1261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" filled="f" stroked="f" strokeweight=".5pt">
                    <v:textbox>
                      <w:txbxContent>
                        <w:p w14:paraId="7D22F243" w14:textId="07251B66" w:rsidR="00F4631D" w:rsidRDefault="00F4631D" w:rsidP="00C4270E">
                          <w:pPr>
                            <w:spacing w:after="0"/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Lorraine</w:t>
                          </w:r>
                        </w:p>
                        <w:p w14:paraId="3598C623" w14:textId="055D72A6" w:rsidR="00F4631D" w:rsidRPr="000B392F" w:rsidRDefault="00F4631D" w:rsidP="00C4270E">
                          <w:pPr>
                            <w:spacing w:after="0"/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>
                            <w:rPr>
                              <w:sz w:val="32"/>
                              <w:szCs w:val="32"/>
                            </w:rPr>
                            <w:t>Roe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 w:rsidR="00AE643D">
        <w:tab/>
      </w:r>
    </w:p>
    <w:p w14:paraId="21F1911A" w14:textId="76ABB533" w:rsidR="00F4631D" w:rsidRDefault="00F4631D"/>
    <w:p w14:paraId="190B6C08" w14:textId="0F3AE1F9" w:rsidR="00F4631D" w:rsidRDefault="00F4631D"/>
    <w:p w14:paraId="2EC5DB55" w14:textId="11FACDFE" w:rsidR="00F4631D" w:rsidRDefault="00F4631D"/>
    <w:p w14:paraId="6D9DD998" w14:textId="50EF2F35" w:rsidR="00F4631D" w:rsidRDefault="00F4631D"/>
    <w:p w14:paraId="47912F91" w14:textId="22325C74" w:rsidR="00F4631D" w:rsidRDefault="00F4631D"/>
    <w:p w14:paraId="0C2DCF8C" w14:textId="748C4803" w:rsidR="00F4631D" w:rsidRDefault="00F4631D"/>
    <w:p w14:paraId="4BB4B23B" w14:textId="1CE263C2" w:rsidR="00F4631D" w:rsidRDefault="00F4631D"/>
    <w:p w14:paraId="4EA293F5" w14:textId="7F1890B9" w:rsidR="00F4631D" w:rsidRDefault="00F4631D"/>
    <w:p w14:paraId="498FA192" w14:textId="393F2EA4" w:rsidR="00F4631D" w:rsidRDefault="00F4631D"/>
    <w:p w14:paraId="094401D4" w14:textId="4677D9CC" w:rsidR="00F4631D" w:rsidRDefault="00C4270E">
      <w:r>
        <w:rPr>
          <w:noProof/>
        </w:rPr>
        <mc:AlternateContent>
          <mc:Choice Requires="wpg">
            <w:drawing>
              <wp:anchor distT="0" distB="0" distL="114300" distR="114300" simplePos="0" relativeHeight="251683839" behindDoc="0" locked="0" layoutInCell="1" allowOverlap="1" wp14:anchorId="488FB1E9" wp14:editId="7E39EFC5">
                <wp:simplePos x="0" y="0"/>
                <wp:positionH relativeFrom="column">
                  <wp:posOffset>4028304</wp:posOffset>
                </wp:positionH>
                <wp:positionV relativeFrom="paragraph">
                  <wp:posOffset>36465</wp:posOffset>
                </wp:positionV>
                <wp:extent cx="1069848" cy="148479"/>
                <wp:effectExtent l="0" t="228600" r="0" b="252095"/>
                <wp:wrapNone/>
                <wp:docPr id="162" name="Group 1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1774628">
                          <a:off x="0" y="0"/>
                          <a:ext cx="1069848" cy="148479"/>
                          <a:chOff x="0" y="0"/>
                          <a:chExt cx="1069848" cy="148479"/>
                        </a:xfrm>
                      </wpg:grpSpPr>
                      <wps:wsp>
                        <wps:cNvPr id="163" name="Straight Connector 163"/>
                        <wps:cNvCnPr/>
                        <wps:spPr>
                          <a:xfrm>
                            <a:off x="0" y="71505"/>
                            <a:ext cx="1069848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164" name="Group 164"/>
                        <wpg:cNvGrpSpPr/>
                        <wpg:grpSpPr>
                          <a:xfrm>
                            <a:off x="78005" y="0"/>
                            <a:ext cx="268605" cy="144145"/>
                            <a:chOff x="0" y="0"/>
                            <a:chExt cx="268687" cy="144407"/>
                          </a:xfrm>
                        </wpg:grpSpPr>
                        <wps:wsp>
                          <wps:cNvPr id="165" name="Straight Connector 165"/>
                          <wps:cNvCnPr/>
                          <wps:spPr>
                            <a:xfrm>
                              <a:off x="0" y="0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6" name="Straight Connector 166"/>
                          <wps:cNvCnPr/>
                          <wps:spPr>
                            <a:xfrm>
                              <a:off x="67172" y="0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7" name="Straight Connector 167"/>
                          <wps:cNvCnPr/>
                          <wps:spPr>
                            <a:xfrm>
                              <a:off x="134343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8" name="Straight Connector 168"/>
                          <wps:cNvCnPr/>
                          <wps:spPr>
                            <a:xfrm>
                              <a:off x="199348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9" name="Straight Connector 169"/>
                          <wps:cNvCnPr/>
                          <wps:spPr>
                            <a:xfrm>
                              <a:off x="268687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170" name="Group 170"/>
                        <wpg:cNvGrpSpPr/>
                        <wpg:grpSpPr>
                          <a:xfrm>
                            <a:off x="413863" y="2167"/>
                            <a:ext cx="268605" cy="144145"/>
                            <a:chOff x="0" y="0"/>
                            <a:chExt cx="268687" cy="144407"/>
                          </a:xfrm>
                        </wpg:grpSpPr>
                        <wps:wsp>
                          <wps:cNvPr id="171" name="Straight Connector 171"/>
                          <wps:cNvCnPr/>
                          <wps:spPr>
                            <a:xfrm>
                              <a:off x="0" y="0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2" name="Straight Connector 172"/>
                          <wps:cNvCnPr/>
                          <wps:spPr>
                            <a:xfrm>
                              <a:off x="67172" y="0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3" name="Straight Connector 173"/>
                          <wps:cNvCnPr/>
                          <wps:spPr>
                            <a:xfrm>
                              <a:off x="134343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4" name="Straight Connector 174"/>
                          <wps:cNvCnPr/>
                          <wps:spPr>
                            <a:xfrm>
                              <a:off x="199348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5" name="Straight Connector 175"/>
                          <wps:cNvCnPr/>
                          <wps:spPr>
                            <a:xfrm>
                              <a:off x="268687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176" name="Group 176"/>
                        <wpg:cNvGrpSpPr/>
                        <wpg:grpSpPr>
                          <a:xfrm>
                            <a:off x="745387" y="4334"/>
                            <a:ext cx="268605" cy="144145"/>
                            <a:chOff x="0" y="0"/>
                            <a:chExt cx="268687" cy="144407"/>
                          </a:xfrm>
                        </wpg:grpSpPr>
                        <wps:wsp>
                          <wps:cNvPr id="177" name="Straight Connector 177"/>
                          <wps:cNvCnPr/>
                          <wps:spPr>
                            <a:xfrm>
                              <a:off x="0" y="0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8" name="Straight Connector 178"/>
                          <wps:cNvCnPr/>
                          <wps:spPr>
                            <a:xfrm>
                              <a:off x="67172" y="0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9" name="Straight Connector 179"/>
                          <wps:cNvCnPr/>
                          <wps:spPr>
                            <a:xfrm>
                              <a:off x="134343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0" name="Straight Connector 180"/>
                          <wps:cNvCnPr/>
                          <wps:spPr>
                            <a:xfrm>
                              <a:off x="199348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1" name="Straight Connector 181"/>
                          <wps:cNvCnPr/>
                          <wps:spPr>
                            <a:xfrm>
                              <a:off x="268687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6FA70359" id="Group 162" o:spid="_x0000_s1026" style="position:absolute;margin-left:317.2pt;margin-top:2.85pt;width:84.25pt;height:11.7pt;rotation:1938367fd;z-index:251683839" coordsize="10698,14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">
                <v:line id="Straight Connector 163" o:spid="_x0000_s1027" style="position:absolute;visibility:visible;mso-wrap-style:square" from="0,715" to="10698,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" strokecolor="red" strokeweight="1.5pt">
                  <v:stroke joinstyle="miter"/>
                </v:line>
                <v:group id="Group 164" o:spid="_x0000_s1028" style="position:absolute;left:780;width:2686;height:1441" coordsize="268687,144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IHn/wwAAANw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zZBzyfCRfIxT8AAAD//wMAUEsBAi0AFAAGAAgAAAAhANvh9svuAAAAhQEAABMAAAAAAAAAAAAA&#10;AAAAAAAAAFtDb250ZW50X1R5cGVzXS54bWxQSwECLQAUAAYACAAAACEAWvQsW78AAAAVAQAACwAA&#10;AAAAAAAAAAAAAAAfAQAAX3JlbHMvLnJlbHNQSwECLQAUAAYACAAAACEA6SB5/8MAAADcAAAADwAA&#10;AAAAAAAAAAAAAAAHAgAAZHJzL2Rvd25yZXYueG1sUEsFBgAAAAADAAMAtwAAAPcCAAAAAA==&#10;">
                  <v:line id="Straight Connector 165" o:spid="_x0000_s1029" style="position:absolute;visibility:visible;mso-wrap-style:square" from="0,0" to="0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" strokecolor="red" strokeweight="1.5pt">
                    <v:stroke joinstyle="miter"/>
                  </v:line>
                  <v:line id="Straight Connector 166" o:spid="_x0000_s1030" style="position:absolute;visibility:visible;mso-wrap-style:square" from="67172,0" to="67172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" strokecolor="red" strokeweight="1.5pt">
                    <v:stroke joinstyle="miter"/>
                  </v:line>
                  <v:line id="Straight Connector 167" o:spid="_x0000_s1031" style="position:absolute;visibility:visible;mso-wrap-style:square" from="134343,2167" to="134343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" strokecolor="red" strokeweight="1.5pt">
                    <v:stroke joinstyle="miter"/>
                  </v:line>
                  <v:line id="Straight Connector 168" o:spid="_x0000_s1032" style="position:absolute;visibility:visible;mso-wrap-style:square" from="199348,2167" to="199348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" strokecolor="red" strokeweight="1.5pt">
                    <v:stroke joinstyle="miter"/>
                  </v:line>
                  <v:line id="Straight Connector 169" o:spid="_x0000_s1033" style="position:absolute;visibility:visible;mso-wrap-style:square" from="268687,2167" to="268687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" strokecolor="red" strokeweight="1.5pt">
                    <v:stroke joinstyle="miter"/>
                  </v:line>
                </v:group>
                <v:group id="Group 170" o:spid="_x0000_s1034" style="position:absolute;left:4138;top:21;width:2686;height:1442" coordsize="268687,144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">
                  <v:line id="Straight Connector 171" o:spid="_x0000_s1035" style="position:absolute;visibility:visible;mso-wrap-style:square" from="0,0" to="0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" strokecolor="red" strokeweight="1.5pt">
                    <v:stroke joinstyle="miter"/>
                  </v:line>
                  <v:line id="Straight Connector 172" o:spid="_x0000_s1036" style="position:absolute;visibility:visible;mso-wrap-style:square" from="67172,0" to="67172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" strokecolor="red" strokeweight="1.5pt">
                    <v:stroke joinstyle="miter"/>
                  </v:line>
                  <v:line id="Straight Connector 173" o:spid="_x0000_s1037" style="position:absolute;visibility:visible;mso-wrap-style:square" from="134343,2167" to="134343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" strokecolor="red" strokeweight="1.5pt">
                    <v:stroke joinstyle="miter"/>
                  </v:line>
                  <v:line id="Straight Connector 174" o:spid="_x0000_s1038" style="position:absolute;visibility:visible;mso-wrap-style:square" from="199348,2167" to="199348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" strokecolor="red" strokeweight="1.5pt">
                    <v:stroke joinstyle="miter"/>
                  </v:line>
                  <v:line id="Straight Connector 175" o:spid="_x0000_s1039" style="position:absolute;visibility:visible;mso-wrap-style:square" from="268687,2167" to="268687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" strokecolor="red" strokeweight="1.5pt">
                    <v:stroke joinstyle="miter"/>
                  </v:line>
                </v:group>
                <v:group id="Group 176" o:spid="_x0000_s1040" style="position:absolute;left:7453;top:43;width:2686;height:1441" coordsize="268687,144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">
                  <v:line id="Straight Connector 177" o:spid="_x0000_s1041" style="position:absolute;visibility:visible;mso-wrap-style:square" from="0,0" to="0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" strokecolor="red" strokeweight="1.5pt">
                    <v:stroke joinstyle="miter"/>
                  </v:line>
                  <v:line id="Straight Connector 178" o:spid="_x0000_s1042" style="position:absolute;visibility:visible;mso-wrap-style:square" from="67172,0" to="67172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" strokecolor="red" strokeweight="1.5pt">
                    <v:stroke joinstyle="miter"/>
                  </v:line>
                  <v:line id="Straight Connector 179" o:spid="_x0000_s1043" style="position:absolute;visibility:visible;mso-wrap-style:square" from="134343,2167" to="134343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" strokecolor="red" strokeweight="1.5pt">
                    <v:stroke joinstyle="miter"/>
                  </v:line>
                  <v:line id="Straight Connector 180" o:spid="_x0000_s1044" style="position:absolute;visibility:visible;mso-wrap-style:square" from="199348,2167" to="199348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" strokecolor="red" strokeweight="1.5pt">
                    <v:stroke joinstyle="miter"/>
                  </v:line>
                  <v:line id="Straight Connector 181" o:spid="_x0000_s1045" style="position:absolute;visibility:visible;mso-wrap-style:square" from="268687,2167" to="268687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" strokecolor="red" strokeweight="1.5pt">
                    <v:stroke joinstyle="miter"/>
                  </v:line>
                </v:group>
              </v:group>
            </w:pict>
          </mc:Fallback>
        </mc:AlternateContent>
      </w:r>
    </w:p>
    <w:p w14:paraId="4D4D5F0D" w14:textId="7EEB4657" w:rsidR="00F4631D" w:rsidRDefault="00B02BA9">
      <w:r>
        <w:rPr>
          <w:noProof/>
        </w:rPr>
        <mc:AlternateContent>
          <mc:Choice Requires="wpg">
            <w:drawing>
              <wp:anchor distT="0" distB="0" distL="114300" distR="114300" simplePos="0" relativeHeight="251682814" behindDoc="0" locked="0" layoutInCell="1" allowOverlap="1" wp14:anchorId="40123DDD" wp14:editId="01121431">
                <wp:simplePos x="0" y="0"/>
                <wp:positionH relativeFrom="column">
                  <wp:posOffset>2797465</wp:posOffset>
                </wp:positionH>
                <wp:positionV relativeFrom="paragraph">
                  <wp:posOffset>225464</wp:posOffset>
                </wp:positionV>
                <wp:extent cx="1069848" cy="148479"/>
                <wp:effectExtent l="213042" t="0" r="210503" b="0"/>
                <wp:wrapNone/>
                <wp:docPr id="182" name="Group 1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7033450">
                          <a:off x="0" y="0"/>
                          <a:ext cx="1069848" cy="148479"/>
                          <a:chOff x="0" y="0"/>
                          <a:chExt cx="1069848" cy="148479"/>
                        </a:xfrm>
                      </wpg:grpSpPr>
                      <wps:wsp>
                        <wps:cNvPr id="183" name="Straight Connector 183"/>
                        <wps:cNvCnPr/>
                        <wps:spPr>
                          <a:xfrm>
                            <a:off x="0" y="71505"/>
                            <a:ext cx="1069848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184" name="Group 184"/>
                        <wpg:cNvGrpSpPr/>
                        <wpg:grpSpPr>
                          <a:xfrm>
                            <a:off x="78005" y="0"/>
                            <a:ext cx="268605" cy="144145"/>
                            <a:chOff x="0" y="0"/>
                            <a:chExt cx="268687" cy="144407"/>
                          </a:xfrm>
                        </wpg:grpSpPr>
                        <wps:wsp>
                          <wps:cNvPr id="185" name="Straight Connector 185"/>
                          <wps:cNvCnPr/>
                          <wps:spPr>
                            <a:xfrm>
                              <a:off x="0" y="0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6" name="Straight Connector 186"/>
                          <wps:cNvCnPr/>
                          <wps:spPr>
                            <a:xfrm>
                              <a:off x="67172" y="0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7" name="Straight Connector 187"/>
                          <wps:cNvCnPr/>
                          <wps:spPr>
                            <a:xfrm>
                              <a:off x="134343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8" name="Straight Connector 188"/>
                          <wps:cNvCnPr/>
                          <wps:spPr>
                            <a:xfrm>
                              <a:off x="199348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9" name="Straight Connector 189"/>
                          <wps:cNvCnPr/>
                          <wps:spPr>
                            <a:xfrm>
                              <a:off x="268687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190" name="Group 190"/>
                        <wpg:cNvGrpSpPr/>
                        <wpg:grpSpPr>
                          <a:xfrm>
                            <a:off x="413863" y="2167"/>
                            <a:ext cx="268605" cy="144145"/>
                            <a:chOff x="0" y="0"/>
                            <a:chExt cx="268687" cy="144407"/>
                          </a:xfrm>
                        </wpg:grpSpPr>
                        <wps:wsp>
                          <wps:cNvPr id="191" name="Straight Connector 191"/>
                          <wps:cNvCnPr/>
                          <wps:spPr>
                            <a:xfrm>
                              <a:off x="0" y="0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2" name="Straight Connector 192"/>
                          <wps:cNvCnPr/>
                          <wps:spPr>
                            <a:xfrm>
                              <a:off x="67172" y="0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3" name="Straight Connector 193"/>
                          <wps:cNvCnPr/>
                          <wps:spPr>
                            <a:xfrm>
                              <a:off x="134343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4" name="Straight Connector 194"/>
                          <wps:cNvCnPr/>
                          <wps:spPr>
                            <a:xfrm>
                              <a:off x="199348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5" name="Straight Connector 195"/>
                          <wps:cNvCnPr/>
                          <wps:spPr>
                            <a:xfrm>
                              <a:off x="268687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196" name="Group 196"/>
                        <wpg:cNvGrpSpPr/>
                        <wpg:grpSpPr>
                          <a:xfrm>
                            <a:off x="745387" y="4334"/>
                            <a:ext cx="268605" cy="144145"/>
                            <a:chOff x="0" y="0"/>
                            <a:chExt cx="268687" cy="144407"/>
                          </a:xfrm>
                        </wpg:grpSpPr>
                        <wps:wsp>
                          <wps:cNvPr id="197" name="Straight Connector 197"/>
                          <wps:cNvCnPr/>
                          <wps:spPr>
                            <a:xfrm>
                              <a:off x="0" y="0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8" name="Straight Connector 198"/>
                          <wps:cNvCnPr/>
                          <wps:spPr>
                            <a:xfrm>
                              <a:off x="67172" y="0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9" name="Straight Connector 199"/>
                          <wps:cNvCnPr/>
                          <wps:spPr>
                            <a:xfrm>
                              <a:off x="134343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00" name="Straight Connector 200"/>
                          <wps:cNvCnPr/>
                          <wps:spPr>
                            <a:xfrm>
                              <a:off x="199348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01" name="Straight Connector 201"/>
                          <wps:cNvCnPr/>
                          <wps:spPr>
                            <a:xfrm>
                              <a:off x="268687" y="2167"/>
                              <a:ext cx="0" cy="14224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F1532A8" id="Group 182" o:spid="_x0000_s1026" style="position:absolute;margin-left:220.25pt;margin-top:17.75pt;width:84.25pt;height:11.7pt;rotation:7682403fd;z-index:251682814" coordsize="10698,14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">
                <v:line id="Straight Connector 183" o:spid="_x0000_s1027" style="position:absolute;visibility:visible;mso-wrap-style:square" from="0,715" to="10698,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" strokecolor="red" strokeweight="1.5pt">
                  <v:stroke joinstyle="miter"/>
                </v:line>
                <v:group id="Group 184" o:spid="_x0000_s1028" style="position:absolute;left:780;width:2686;height:1441" coordsize="268687,144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">
                  <v:line id="Straight Connector 185" o:spid="_x0000_s1029" style="position:absolute;visibility:visible;mso-wrap-style:square" from="0,0" to="0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" strokecolor="red" strokeweight="1.5pt">
                    <v:stroke joinstyle="miter"/>
                  </v:line>
                  <v:line id="Straight Connector 186" o:spid="_x0000_s1030" style="position:absolute;visibility:visible;mso-wrap-style:square" from="67172,0" to="67172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" strokecolor="red" strokeweight="1.5pt">
                    <v:stroke joinstyle="miter"/>
                  </v:line>
                  <v:line id="Straight Connector 187" o:spid="_x0000_s1031" style="position:absolute;visibility:visible;mso-wrap-style:square" from="134343,2167" to="134343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" strokecolor="red" strokeweight="1.5pt">
                    <v:stroke joinstyle="miter"/>
                  </v:line>
                  <v:line id="Straight Connector 188" o:spid="_x0000_s1032" style="position:absolute;visibility:visible;mso-wrap-style:square" from="199348,2167" to="199348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" strokecolor="red" strokeweight="1.5pt">
                    <v:stroke joinstyle="miter"/>
                  </v:line>
                  <v:line id="Straight Connector 189" o:spid="_x0000_s1033" style="position:absolute;visibility:visible;mso-wrap-style:square" from="268687,2167" to="268687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" strokecolor="red" strokeweight="1.5pt">
                    <v:stroke joinstyle="miter"/>
                  </v:line>
                </v:group>
                <v:group id="Group 190" o:spid="_x0000_s1034" style="position:absolute;left:4138;top:21;width:2686;height:1442" coordsize="268687,144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">
                  <v:line id="Straight Connector 191" o:spid="_x0000_s1035" style="position:absolute;visibility:visible;mso-wrap-style:square" from="0,0" to="0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" strokecolor="red" strokeweight="1.5pt">
                    <v:stroke joinstyle="miter"/>
                  </v:line>
                  <v:line id="Straight Connector 192" o:spid="_x0000_s1036" style="position:absolute;visibility:visible;mso-wrap-style:square" from="67172,0" to="67172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" strokecolor="red" strokeweight="1.5pt">
                    <v:stroke joinstyle="miter"/>
                  </v:line>
                  <v:line id="Straight Connector 193" o:spid="_x0000_s1037" style="position:absolute;visibility:visible;mso-wrap-style:square" from="134343,2167" to="134343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" strokecolor="red" strokeweight="1.5pt">
                    <v:stroke joinstyle="miter"/>
                  </v:line>
                  <v:line id="Straight Connector 194" o:spid="_x0000_s1038" style="position:absolute;visibility:visible;mso-wrap-style:square" from="199348,2167" to="199348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" strokecolor="red" strokeweight="1.5pt">
                    <v:stroke joinstyle="miter"/>
                  </v:line>
                  <v:line id="Straight Connector 195" o:spid="_x0000_s1039" style="position:absolute;visibility:visible;mso-wrap-style:square" from="268687,2167" to="268687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" strokecolor="red" strokeweight="1.5pt">
                    <v:stroke joinstyle="miter"/>
                  </v:line>
                </v:group>
                <v:group id="Group 196" o:spid="_x0000_s1040" style="position:absolute;left:7453;top:43;width:2686;height:1441" coordsize="268687,1444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">
                  <v:line id="Straight Connector 197" o:spid="_x0000_s1041" style="position:absolute;visibility:visible;mso-wrap-style:square" from="0,0" to="0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" strokecolor="red" strokeweight="1.5pt">
                    <v:stroke joinstyle="miter"/>
                  </v:line>
                  <v:line id="Straight Connector 198" o:spid="_x0000_s1042" style="position:absolute;visibility:visible;mso-wrap-style:square" from="67172,0" to="67172,142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" strokecolor="red" strokeweight="1.5pt">
                    <v:stroke joinstyle="miter"/>
                  </v:line>
                  <v:line id="Straight Connector 199" o:spid="_x0000_s1043" style="position:absolute;visibility:visible;mso-wrap-style:square" from="134343,2167" to="134343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" strokecolor="red" strokeweight="1.5pt">
                    <v:stroke joinstyle="miter"/>
                  </v:line>
                  <v:line id="Straight Connector 200" o:spid="_x0000_s1044" style="position:absolute;visibility:visible;mso-wrap-style:square" from="199348,2167" to="199348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" strokecolor="red" strokeweight="1.5pt">
                    <v:stroke joinstyle="miter"/>
                  </v:line>
                  <v:line id="Straight Connector 201" o:spid="_x0000_s1045" style="position:absolute;visibility:visible;mso-wrap-style:square" from="268687,2167" to="268687,144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" strokecolor="red" strokeweight="1.5pt">
                    <v:stroke joinstyle="miter"/>
                  </v:line>
                </v:group>
              </v:group>
            </w:pict>
          </mc:Fallback>
        </mc:AlternateContent>
      </w:r>
    </w:p>
    <w:sectPr w:rsidR="00F4631D" w:rsidSect="00453430">
      <w:headerReference w:type="default" r:id="rId6"/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60B0DA" w14:textId="77777777" w:rsidR="00C41D44" w:rsidRDefault="00C41D44" w:rsidP="00A21E2B">
      <w:pPr>
        <w:spacing w:after="0" w:line="240" w:lineRule="auto"/>
      </w:pPr>
      <w:r>
        <w:separator/>
      </w:r>
    </w:p>
  </w:endnote>
  <w:endnote w:type="continuationSeparator" w:id="0">
    <w:p w14:paraId="7A69295A" w14:textId="77777777" w:rsidR="00C41D44" w:rsidRDefault="00C41D44" w:rsidP="00A21E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ヒラギノ角ゴ Pro W3">
    <w:altName w:val="Yu Gothic"/>
    <w:charset w:val="80"/>
    <w:family w:val="swiss"/>
    <w:pitch w:val="variable"/>
    <w:sig w:usb0="E00002FF" w:usb1="7AC7FFFF" w:usb2="00000012" w:usb3="00000000" w:csb0="0002000D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37032B" w14:textId="06140513" w:rsidR="00AE643D" w:rsidRDefault="00AE643D" w:rsidP="00AE643D">
    <w:pPr>
      <w:pStyle w:val="Footer"/>
      <w:jc w:val="right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FCE3588" wp14:editId="54E8A6A7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1561846" cy="231775"/>
          <wp:effectExtent l="0" t="0" r="635" b="0"/>
          <wp:wrapNone/>
          <wp:docPr id="1" name="Picture 1" descr="A screenshot of a video gam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screenshot of a video game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1846" cy="231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677B7">
      <w:t>Ecomap</w:t>
    </w:r>
    <w:r w:rsidR="00A21E2B">
      <w:t xml:space="preserve"> Template </w:t>
    </w:r>
    <w:r>
      <w:t>from Socialworkportal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C8F127" w14:textId="77777777" w:rsidR="00C41D44" w:rsidRDefault="00C41D44" w:rsidP="00A21E2B">
      <w:pPr>
        <w:spacing w:after="0" w:line="240" w:lineRule="auto"/>
      </w:pPr>
      <w:r>
        <w:separator/>
      </w:r>
    </w:p>
  </w:footnote>
  <w:footnote w:type="continuationSeparator" w:id="0">
    <w:p w14:paraId="06121212" w14:textId="77777777" w:rsidR="00C41D44" w:rsidRDefault="00C41D44" w:rsidP="00A21E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00F2E5" w14:textId="147FCFD2" w:rsidR="00AE643D" w:rsidRDefault="00AE643D">
    <w:pPr>
      <w:pStyle w:val="Header"/>
    </w:pPr>
    <w:r>
      <w:rPr>
        <w:noProof/>
      </w:rPr>
      <w:drawing>
        <wp:anchor distT="0" distB="0" distL="114300" distR="114300" simplePos="0" relativeHeight="251662336" behindDoc="0" locked="0" layoutInCell="1" allowOverlap="1" wp14:anchorId="68AB21D8" wp14:editId="66F7BA17">
          <wp:simplePos x="0" y="0"/>
          <wp:positionH relativeFrom="column">
            <wp:posOffset>-149860</wp:posOffset>
          </wp:positionH>
          <wp:positionV relativeFrom="paragraph">
            <wp:posOffset>-307340</wp:posOffset>
          </wp:positionV>
          <wp:extent cx="2724150" cy="354330"/>
          <wp:effectExtent l="0" t="0" r="0" b="0"/>
          <wp:wrapNone/>
          <wp:docPr id="7" name="Picture 7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24150" cy="3543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FE2284A" wp14:editId="668B8B4E">
              <wp:simplePos x="0" y="0"/>
              <wp:positionH relativeFrom="column">
                <wp:posOffset>-466725</wp:posOffset>
              </wp:positionH>
              <wp:positionV relativeFrom="paragraph">
                <wp:posOffset>-449580</wp:posOffset>
              </wp:positionV>
              <wp:extent cx="7772400" cy="573405"/>
              <wp:effectExtent l="0" t="0" r="19050" b="17145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57340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50000"/>
                        </a:schemeClr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7E15C8A" id="Rectangle 6" o:spid="_x0000_s1026" style="position:absolute;margin-left:-36.75pt;margin-top:-35.4pt;width:612pt;height:45.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" fillcolor="#186a6c [1604]" strokecolor="#186a6c [1604]" strokeweight="1pt"/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3MzcwsDQxMzWxMDFW0lEKTi0uzszPAykwrgUAwEnfkSwAAAA="/>
  </w:docVars>
  <w:rsids>
    <w:rsidRoot w:val="008523F6"/>
    <w:rsid w:val="00083AE7"/>
    <w:rsid w:val="000B392F"/>
    <w:rsid w:val="000E40FA"/>
    <w:rsid w:val="001A3C1A"/>
    <w:rsid w:val="003029D5"/>
    <w:rsid w:val="00361BD9"/>
    <w:rsid w:val="003738A9"/>
    <w:rsid w:val="00453430"/>
    <w:rsid w:val="004E47D3"/>
    <w:rsid w:val="00636BC5"/>
    <w:rsid w:val="008523F6"/>
    <w:rsid w:val="00902E9E"/>
    <w:rsid w:val="0093136A"/>
    <w:rsid w:val="00944D86"/>
    <w:rsid w:val="0097793A"/>
    <w:rsid w:val="00A21E2B"/>
    <w:rsid w:val="00AA280F"/>
    <w:rsid w:val="00AE643D"/>
    <w:rsid w:val="00B02BA9"/>
    <w:rsid w:val="00B677B7"/>
    <w:rsid w:val="00C41D44"/>
    <w:rsid w:val="00C4270E"/>
    <w:rsid w:val="00DA151E"/>
    <w:rsid w:val="00F07A60"/>
    <w:rsid w:val="00F463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3C2296"/>
  <w15:chartTrackingRefBased/>
  <w15:docId w15:val="{28E653B6-96F7-4C0C-AC1A-E2E6214FD2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2">
    <w:name w:val="H2"/>
    <w:basedOn w:val="Normal"/>
    <w:link w:val="H2Char"/>
    <w:qFormat/>
    <w:rsid w:val="004E47D3"/>
    <w:pPr>
      <w:spacing w:after="0" w:line="240" w:lineRule="auto"/>
    </w:pPr>
    <w:rPr>
      <w:rFonts w:eastAsia="ヒラギノ角ゴ Pro W3"/>
      <w:b/>
      <w:bCs/>
      <w:color w:val="000000"/>
      <w:sz w:val="28"/>
      <w:szCs w:val="24"/>
    </w:rPr>
  </w:style>
  <w:style w:type="character" w:customStyle="1" w:styleId="H2Char">
    <w:name w:val="H2 Char"/>
    <w:basedOn w:val="DefaultParagraphFont"/>
    <w:link w:val="H2"/>
    <w:rsid w:val="004E47D3"/>
    <w:rPr>
      <w:rFonts w:eastAsia="ヒラギノ角ゴ Pro W3"/>
      <w:b/>
      <w:bCs/>
      <w:color w:val="000000"/>
      <w:sz w:val="28"/>
      <w:szCs w:val="24"/>
    </w:rPr>
  </w:style>
  <w:style w:type="paragraph" w:styleId="Header">
    <w:name w:val="header"/>
    <w:basedOn w:val="Normal"/>
    <w:link w:val="HeaderChar"/>
    <w:uiPriority w:val="99"/>
    <w:unhideWhenUsed/>
    <w:rsid w:val="00A21E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1E2B"/>
  </w:style>
  <w:style w:type="paragraph" w:styleId="Footer">
    <w:name w:val="footer"/>
    <w:basedOn w:val="Normal"/>
    <w:link w:val="FooterChar"/>
    <w:uiPriority w:val="99"/>
    <w:unhideWhenUsed/>
    <w:rsid w:val="00A21E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1E2B"/>
  </w:style>
  <w:style w:type="table" w:styleId="TableGrid">
    <w:name w:val="Table Grid"/>
    <w:basedOn w:val="TableNormal"/>
    <w:uiPriority w:val="39"/>
    <w:rsid w:val="003738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AGS Change Framework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37D0D3"/>
      </a:accent1>
      <a:accent2>
        <a:srgbClr val="CF7FCB"/>
      </a:accent2>
      <a:accent3>
        <a:srgbClr val="23EA79"/>
      </a:accent3>
      <a:accent4>
        <a:srgbClr val="46B2F9"/>
      </a:accent4>
      <a:accent5>
        <a:srgbClr val="FF8190"/>
      </a:accent5>
      <a:accent6>
        <a:srgbClr val="FFC000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3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sca Crolley</dc:creator>
  <cp:keywords/>
  <dc:description/>
  <cp:lastModifiedBy>Francesca Crolley</cp:lastModifiedBy>
  <cp:revision>2</cp:revision>
  <dcterms:created xsi:type="dcterms:W3CDTF">2022-12-19T14:13:00Z</dcterms:created>
  <dcterms:modified xsi:type="dcterms:W3CDTF">2022-12-19T14:13:00Z</dcterms:modified>
</cp:coreProperties>
</file>